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28C9" w14:textId="1304B4FB" w:rsidR="00ED44F4" w:rsidRPr="00401136" w:rsidRDefault="007522D6" w:rsidP="00401136">
      <w:pPr>
        <w:pStyle w:val="Heading1"/>
      </w:pPr>
      <w:r w:rsidRPr="00401136">
        <w:t xml:space="preserve">DAD 220 </w:t>
      </w:r>
      <w:r w:rsidR="21DD2F33" w:rsidRPr="00401136">
        <w:t xml:space="preserve">Project </w:t>
      </w:r>
      <w:r w:rsidR="3532E145" w:rsidRPr="00401136">
        <w:t>Two</w:t>
      </w:r>
      <w:r w:rsidR="049A5008" w:rsidRPr="00401136">
        <w:t xml:space="preserve"> </w:t>
      </w:r>
      <w:r w:rsidRPr="00401136">
        <w:t xml:space="preserve">Template </w:t>
      </w:r>
    </w:p>
    <w:p w14:paraId="63CC99F5" w14:textId="77777777" w:rsidR="00E076D0" w:rsidRPr="00401136" w:rsidRDefault="00E076D0" w:rsidP="00401136">
      <w:pPr>
        <w:suppressAutoHyphens/>
        <w:spacing w:after="0" w:line="240" w:lineRule="auto"/>
        <w:contextualSpacing/>
      </w:pPr>
      <w:bookmarkStart w:id="0" w:name="_heading=h.gjdgxs" w:colFirst="0" w:colLast="0"/>
      <w:bookmarkEnd w:id="0"/>
    </w:p>
    <w:p w14:paraId="23FCB976" w14:textId="67C0A025" w:rsidR="004B7D0C" w:rsidRPr="00401136" w:rsidRDefault="004B7D0C" w:rsidP="00401136">
      <w:pPr>
        <w:pStyle w:val="Heading2"/>
      </w:pPr>
      <w:r w:rsidRPr="00401136">
        <w:t>Overview</w:t>
      </w:r>
    </w:p>
    <w:p w14:paraId="5C409438" w14:textId="18624F06" w:rsidR="00432D5F" w:rsidRDefault="70838050" w:rsidP="00401136">
      <w:pPr>
        <w:suppressAutoHyphens/>
        <w:spacing w:after="0" w:line="240" w:lineRule="auto"/>
        <w:contextualSpacing/>
      </w:pPr>
      <w:r w:rsidRPr="00401136">
        <w:t>Review the scenario for this activity in the guidelines and rubric. Then complete the steps below as you work through the directions for this activity. Replace the bracket</w:t>
      </w:r>
      <w:r w:rsidR="4FD5F2E9" w:rsidRPr="00401136">
        <w:t>ed text with your screenshots and responses to the prompts</w:t>
      </w:r>
      <w:r w:rsidR="168A6D93" w:rsidRPr="00401136">
        <w:t xml:space="preserve">. </w:t>
      </w:r>
      <w:r w:rsidR="543E7FDE" w:rsidRPr="00401136">
        <w:t>Size each screenshot and its explanation to fit approximately one</w:t>
      </w:r>
      <w:r w:rsidR="58E485D0" w:rsidRPr="00401136">
        <w:t>-</w:t>
      </w:r>
      <w:r w:rsidR="543E7FDE" w:rsidRPr="00401136">
        <w:t xml:space="preserve">quarter of the page with the description written below the screenshot. Review the </w:t>
      </w:r>
      <w:r w:rsidR="4972AEE8" w:rsidRPr="00401136">
        <w:t>T</w:t>
      </w:r>
      <w:r w:rsidR="543E7FDE" w:rsidRPr="00401136">
        <w:t>emplate Screenshot Example linked in the guidelines and rubric for this assignment to see an example of how screenshots for your assignment should look.</w:t>
      </w:r>
      <w:bookmarkStart w:id="1" w:name="_heading=h.cna0puu0r7l"/>
      <w:bookmarkEnd w:id="1"/>
    </w:p>
    <w:p w14:paraId="1D80A404" w14:textId="77777777" w:rsidR="00E34862" w:rsidRPr="00401136" w:rsidRDefault="00E34862" w:rsidP="00401136">
      <w:pPr>
        <w:suppressAutoHyphens/>
        <w:spacing w:after="0" w:line="240" w:lineRule="auto"/>
        <w:contextualSpacing/>
      </w:pPr>
    </w:p>
    <w:p w14:paraId="79F29269" w14:textId="1B901B96" w:rsidR="11D981DF" w:rsidRPr="00401136" w:rsidRDefault="11D981DF" w:rsidP="00401136">
      <w:pPr>
        <w:pStyle w:val="Heading2"/>
      </w:pPr>
      <w:r w:rsidRPr="00401136">
        <w:t>RMA Report</w:t>
      </w:r>
    </w:p>
    <w:p w14:paraId="73BE6287" w14:textId="42D4AE20" w:rsidR="6AF4DF48" w:rsidRDefault="6AF4DF48" w:rsidP="00401136">
      <w:pPr>
        <w:suppressAutoHyphens/>
        <w:spacing w:after="0" w:line="240" w:lineRule="auto"/>
        <w:contextualSpacing/>
      </w:pPr>
      <w:r w:rsidRPr="00401136">
        <w:t xml:space="preserve">Write a report to respond to the manager’s requests. </w:t>
      </w:r>
      <w:r w:rsidR="00030718" w:rsidRPr="00401136">
        <w:t>In the report, you should complete the following actions:</w:t>
      </w:r>
      <w:r w:rsidRPr="00401136">
        <w:t xml:space="preserve"> </w:t>
      </w:r>
    </w:p>
    <w:p w14:paraId="3661753C" w14:textId="77777777" w:rsidR="00AE6917" w:rsidRPr="00401136" w:rsidRDefault="00AE6917" w:rsidP="00401136">
      <w:pPr>
        <w:suppressAutoHyphens/>
        <w:spacing w:after="0" w:line="240" w:lineRule="auto"/>
        <w:contextualSpacing/>
      </w:pPr>
    </w:p>
    <w:p w14:paraId="27890EFF" w14:textId="5381524F" w:rsidR="6AF4DF48" w:rsidRPr="00401136" w:rsidRDefault="00030718" w:rsidP="00401136">
      <w:pPr>
        <w:pStyle w:val="ListParagraph"/>
        <w:numPr>
          <w:ilvl w:val="0"/>
          <w:numId w:val="1"/>
        </w:numPr>
        <w:suppressAutoHyphens/>
        <w:spacing w:after="0" w:line="240" w:lineRule="auto"/>
      </w:pPr>
      <w:r w:rsidRPr="00401136">
        <w:t xml:space="preserve">Summarize </w:t>
      </w:r>
      <w:r w:rsidR="6AF4DF48" w:rsidRPr="00401136">
        <w:t>the data you’ve been working with</w:t>
      </w:r>
      <w:r w:rsidRPr="00401136">
        <w:t>.</w:t>
      </w:r>
    </w:p>
    <w:p w14:paraId="28843679" w14:textId="00ECA5FF" w:rsidR="6AF4DF48" w:rsidRPr="00401136" w:rsidRDefault="00030718" w:rsidP="00401136">
      <w:pPr>
        <w:pStyle w:val="ListParagraph"/>
        <w:numPr>
          <w:ilvl w:val="0"/>
          <w:numId w:val="1"/>
        </w:numPr>
        <w:suppressAutoHyphens/>
        <w:spacing w:after="0" w:line="240" w:lineRule="auto"/>
      </w:pPr>
      <w:r w:rsidRPr="00401136">
        <w:t xml:space="preserve">Identify </w:t>
      </w:r>
      <w:r w:rsidR="6AF4DF48" w:rsidRPr="00401136">
        <w:t>key information that will help the company streamline operations.</w:t>
      </w:r>
    </w:p>
    <w:p w14:paraId="1F014C9E" w14:textId="77777777" w:rsidR="00AE6917" w:rsidRDefault="00AE6917" w:rsidP="00401136">
      <w:pPr>
        <w:suppressAutoHyphens/>
        <w:spacing w:after="0" w:line="240" w:lineRule="auto"/>
        <w:contextualSpacing/>
      </w:pPr>
    </w:p>
    <w:p w14:paraId="14A51C25" w14:textId="53DB4C0C" w:rsidR="15B2337D" w:rsidRPr="00401136" w:rsidRDefault="15B2337D" w:rsidP="00401136">
      <w:pPr>
        <w:suppressAutoHyphens/>
        <w:spacing w:after="0" w:line="240" w:lineRule="auto"/>
        <w:contextualSpacing/>
      </w:pPr>
      <w:r w:rsidRPr="00401136">
        <w:t xml:space="preserve">Your report should explain your findings in a way nontechnical stakeholders can understand and use. </w:t>
      </w:r>
    </w:p>
    <w:p w14:paraId="0C0CC970" w14:textId="7C3351A6" w:rsidR="60C825FF" w:rsidRPr="00401136" w:rsidRDefault="60C825FF" w:rsidP="00401136">
      <w:pPr>
        <w:suppressAutoHyphens/>
        <w:spacing w:after="0" w:line="240" w:lineRule="auto"/>
        <w:contextualSpacing/>
      </w:pPr>
    </w:p>
    <w:p w14:paraId="569998F9" w14:textId="2D515B61" w:rsidR="15B2337D" w:rsidRPr="00401136" w:rsidRDefault="15B2337D" w:rsidP="00401136">
      <w:pPr>
        <w:suppressAutoHyphens/>
        <w:spacing w:after="0" w:line="240" w:lineRule="auto"/>
        <w:contextualSpacing/>
      </w:pPr>
      <w:r w:rsidRPr="00401136">
        <w:t>Use the steps</w:t>
      </w:r>
      <w:r w:rsidR="007C6333">
        <w:t xml:space="preserve"> below</w:t>
      </w:r>
      <w:r w:rsidRPr="00401136">
        <w:t xml:space="preserve"> to capture the required data and produce the an</w:t>
      </w:r>
      <w:r w:rsidR="0CA3A096" w:rsidRPr="00401136">
        <w:t>alysis report</w:t>
      </w:r>
      <w:r w:rsidR="007C6333">
        <w:t>.</w:t>
      </w:r>
    </w:p>
    <w:p w14:paraId="227514B1" w14:textId="77777777" w:rsidR="00030718" w:rsidRPr="00401136" w:rsidRDefault="00030718" w:rsidP="00401136">
      <w:pPr>
        <w:suppressAutoHyphens/>
        <w:spacing w:after="0" w:line="240" w:lineRule="auto"/>
        <w:contextualSpacing/>
      </w:pPr>
    </w:p>
    <w:p w14:paraId="57A935DB" w14:textId="1E48D37C" w:rsidR="0001662A" w:rsidRPr="00401136" w:rsidRDefault="1C119983" w:rsidP="00E34862">
      <w:pPr>
        <w:numPr>
          <w:ilvl w:val="0"/>
          <w:numId w:val="2"/>
        </w:numPr>
        <w:suppressAutoHyphens/>
        <w:spacing w:after="0" w:line="240" w:lineRule="auto"/>
        <w:contextualSpacing/>
      </w:pPr>
      <w:r w:rsidRPr="00401136">
        <w:t xml:space="preserve">Begin by writing SQL commands to </w:t>
      </w:r>
      <w:r w:rsidRPr="00401136">
        <w:rPr>
          <w:b/>
          <w:bCs/>
        </w:rPr>
        <w:t xml:space="preserve">capture </w:t>
      </w:r>
      <w:r w:rsidR="007C6333">
        <w:t xml:space="preserve">specific </w:t>
      </w:r>
      <w:r w:rsidRPr="00401136">
        <w:rPr>
          <w:b/>
          <w:bCs/>
        </w:rPr>
        <w:t>usable data</w:t>
      </w:r>
      <w:r w:rsidRPr="00401136">
        <w:t xml:space="preserve"> for your analysis. You already preloaded the data you need into Codio.</w:t>
      </w:r>
    </w:p>
    <w:p w14:paraId="5DEFF9E2" w14:textId="55C91A1E" w:rsidR="4A7E753B" w:rsidRPr="00401136" w:rsidRDefault="48CD3249" w:rsidP="00401136">
      <w:pPr>
        <w:numPr>
          <w:ilvl w:val="0"/>
          <w:numId w:val="2"/>
        </w:numPr>
        <w:suppressAutoHyphens/>
        <w:spacing w:after="0" w:line="240" w:lineRule="auto"/>
        <w:contextualSpacing/>
      </w:pPr>
      <w:r w:rsidRPr="00401136">
        <w:t xml:space="preserve">Specifically, the product manager wants you to complete the following analysis:  </w:t>
      </w:r>
    </w:p>
    <w:p w14:paraId="2631353E" w14:textId="77777777" w:rsidR="003C6C92" w:rsidRPr="00401136" w:rsidRDefault="003C6C92" w:rsidP="00401136">
      <w:pPr>
        <w:suppressAutoHyphens/>
        <w:spacing w:after="0" w:line="240" w:lineRule="auto"/>
        <w:contextualSpacing/>
      </w:pPr>
    </w:p>
    <w:p w14:paraId="08F6B298" w14:textId="77777777" w:rsidR="00C25131" w:rsidRDefault="2FCD83C0" w:rsidP="00401136">
      <w:pPr>
        <w:pStyle w:val="ListParagraph"/>
        <w:numPr>
          <w:ilvl w:val="1"/>
          <w:numId w:val="2"/>
        </w:numPr>
        <w:suppressAutoHyphens/>
        <w:spacing w:after="0" w:line="240" w:lineRule="auto"/>
      </w:pPr>
      <w:r w:rsidRPr="00401136">
        <w:rPr>
          <w:b/>
          <w:bCs/>
        </w:rPr>
        <w:t>Analyze</w:t>
      </w:r>
      <w:r w:rsidRPr="00401136">
        <w:t xml:space="preserve"> the number of </w:t>
      </w:r>
      <w:r w:rsidRPr="00401136">
        <w:rPr>
          <w:b/>
          <w:bCs/>
        </w:rPr>
        <w:t>returns by state</w:t>
      </w:r>
      <w:r w:rsidRPr="00401136">
        <w:t xml:space="preserve"> and describe findings</w:t>
      </w:r>
      <w:r w:rsidR="3D013967" w:rsidRPr="00401136">
        <w:t xml:space="preserve"> to include in your report</w:t>
      </w:r>
      <w:r w:rsidRPr="00401136">
        <w:t>.</w:t>
      </w:r>
    </w:p>
    <w:p w14:paraId="4411DF64" w14:textId="77777777" w:rsidR="00C25131" w:rsidRDefault="00C25131" w:rsidP="00C25131">
      <w:pPr>
        <w:suppressAutoHyphens/>
        <w:spacing w:after="0" w:line="240" w:lineRule="auto"/>
      </w:pPr>
    </w:p>
    <w:p w14:paraId="1C9621AA" w14:textId="77777777" w:rsidR="00C25131" w:rsidRDefault="00C25131" w:rsidP="00C25131">
      <w:pPr>
        <w:suppressAutoHyphens/>
        <w:spacing w:after="0" w:line="240" w:lineRule="auto"/>
      </w:pPr>
    </w:p>
    <w:p w14:paraId="0AF8C4CC" w14:textId="77777777" w:rsidR="00C25131" w:rsidRDefault="00C25131" w:rsidP="00C25131">
      <w:pPr>
        <w:suppressAutoHyphens/>
        <w:spacing w:after="0" w:line="240" w:lineRule="auto"/>
      </w:pPr>
    </w:p>
    <w:p w14:paraId="6AC5A2A4" w14:textId="049D12C7" w:rsidR="00C25131" w:rsidRDefault="00C25131" w:rsidP="00C25131">
      <w:pPr>
        <w:suppressAutoHyphens/>
        <w:spacing w:after="0" w:line="240" w:lineRule="auto"/>
      </w:pPr>
      <w:r>
        <w:t xml:space="preserve">Basically, I ran multiple queries to see the </w:t>
      </w:r>
      <w:proofErr w:type="gramStart"/>
      <w:r>
        <w:t>amount</w:t>
      </w:r>
      <w:proofErr w:type="gramEnd"/>
      <w:r>
        <w:t xml:space="preserve"> of returns by state as well as see the percentage per state. When looking at the given screens you can see which states have a higher return percentage and how many returns in total are given per state.</w:t>
      </w:r>
    </w:p>
    <w:p w14:paraId="2552BB76" w14:textId="77777777" w:rsidR="00C25131" w:rsidRDefault="00C25131" w:rsidP="00C25131">
      <w:pPr>
        <w:suppressAutoHyphens/>
        <w:spacing w:after="0" w:line="240" w:lineRule="auto"/>
      </w:pPr>
    </w:p>
    <w:p w14:paraId="5F90C4AE" w14:textId="77777777" w:rsidR="00C25131" w:rsidRDefault="00C25131" w:rsidP="00C25131">
      <w:pPr>
        <w:suppressAutoHyphens/>
        <w:spacing w:after="0" w:line="240" w:lineRule="auto"/>
      </w:pPr>
    </w:p>
    <w:p w14:paraId="68E091CD" w14:textId="77777777" w:rsidR="00C25131" w:rsidRDefault="00C25131" w:rsidP="00C25131">
      <w:pPr>
        <w:suppressAutoHyphens/>
        <w:spacing w:after="0" w:line="240" w:lineRule="auto"/>
      </w:pPr>
    </w:p>
    <w:p w14:paraId="46985379" w14:textId="77777777" w:rsidR="00C25131" w:rsidRDefault="00C25131" w:rsidP="00C25131">
      <w:pPr>
        <w:suppressAutoHyphens/>
        <w:spacing w:after="0" w:line="240" w:lineRule="auto"/>
      </w:pPr>
    </w:p>
    <w:p w14:paraId="5DB4479C" w14:textId="77777777" w:rsidR="00C25131" w:rsidRDefault="00C25131" w:rsidP="00C25131">
      <w:pPr>
        <w:suppressAutoHyphens/>
        <w:spacing w:after="0" w:line="240" w:lineRule="auto"/>
      </w:pPr>
    </w:p>
    <w:p w14:paraId="7CBC7A2C" w14:textId="77777777" w:rsidR="00C25131" w:rsidRDefault="00C25131" w:rsidP="00C25131">
      <w:pPr>
        <w:suppressAutoHyphens/>
        <w:spacing w:after="0" w:line="240" w:lineRule="auto"/>
      </w:pPr>
    </w:p>
    <w:p w14:paraId="73911F0C" w14:textId="77777777" w:rsidR="00C25131" w:rsidRDefault="00C25131" w:rsidP="00C25131">
      <w:pPr>
        <w:suppressAutoHyphens/>
        <w:spacing w:after="0" w:line="240" w:lineRule="auto"/>
      </w:pPr>
    </w:p>
    <w:p w14:paraId="21A21007" w14:textId="77777777" w:rsidR="00C25131" w:rsidRDefault="00C25131" w:rsidP="00C25131">
      <w:pPr>
        <w:suppressAutoHyphens/>
        <w:spacing w:after="0" w:line="240" w:lineRule="auto"/>
      </w:pPr>
    </w:p>
    <w:p w14:paraId="79B4694D" w14:textId="77777777" w:rsidR="00C25131" w:rsidRDefault="00C25131" w:rsidP="00C25131">
      <w:pPr>
        <w:suppressAutoHyphens/>
        <w:spacing w:after="0" w:line="240" w:lineRule="auto"/>
      </w:pPr>
    </w:p>
    <w:p w14:paraId="2E12899E" w14:textId="77777777" w:rsidR="00C25131" w:rsidRDefault="00C25131" w:rsidP="00C25131">
      <w:pPr>
        <w:suppressAutoHyphens/>
        <w:spacing w:after="0" w:line="240" w:lineRule="auto"/>
      </w:pPr>
    </w:p>
    <w:p w14:paraId="7306D523" w14:textId="77777777" w:rsidR="00C25131" w:rsidRDefault="00C25131" w:rsidP="00C25131">
      <w:pPr>
        <w:suppressAutoHyphens/>
        <w:spacing w:after="0" w:line="240" w:lineRule="auto"/>
      </w:pPr>
    </w:p>
    <w:p w14:paraId="68B1D96F" w14:textId="77777777" w:rsidR="00C25131" w:rsidRDefault="00C25131" w:rsidP="00C25131">
      <w:pPr>
        <w:suppressAutoHyphens/>
        <w:spacing w:after="0" w:line="240" w:lineRule="auto"/>
      </w:pPr>
    </w:p>
    <w:p w14:paraId="4105FC05" w14:textId="77777777" w:rsidR="00C25131" w:rsidRDefault="00C25131" w:rsidP="00C25131">
      <w:pPr>
        <w:suppressAutoHyphens/>
        <w:spacing w:after="0" w:line="240" w:lineRule="auto"/>
      </w:pPr>
    </w:p>
    <w:p w14:paraId="6FB3D966" w14:textId="77777777" w:rsidR="00C25131" w:rsidRDefault="00C25131" w:rsidP="00C25131">
      <w:pPr>
        <w:suppressAutoHyphens/>
        <w:spacing w:after="0" w:line="240" w:lineRule="auto"/>
      </w:pPr>
    </w:p>
    <w:p w14:paraId="09DFB8D4" w14:textId="77777777" w:rsidR="00C25131" w:rsidRDefault="00C25131" w:rsidP="00C25131">
      <w:pPr>
        <w:suppressAutoHyphens/>
        <w:spacing w:after="0" w:line="240" w:lineRule="auto"/>
      </w:pPr>
    </w:p>
    <w:p w14:paraId="46E76B56" w14:textId="77777777" w:rsidR="00C25131" w:rsidRDefault="00C25131" w:rsidP="00C25131">
      <w:pPr>
        <w:suppressAutoHyphens/>
        <w:spacing w:after="0" w:line="240" w:lineRule="auto"/>
      </w:pPr>
    </w:p>
    <w:p w14:paraId="1D8621B2" w14:textId="77777777" w:rsidR="00C25131" w:rsidRDefault="00C25131" w:rsidP="00C25131">
      <w:pPr>
        <w:suppressAutoHyphens/>
        <w:spacing w:after="0" w:line="240" w:lineRule="auto"/>
      </w:pPr>
    </w:p>
    <w:p w14:paraId="317CE634" w14:textId="623FD7D1" w:rsidR="1BC4CB0A" w:rsidRDefault="1BC4CB0A" w:rsidP="00C25131">
      <w:pPr>
        <w:suppressAutoHyphens/>
        <w:spacing w:after="0" w:line="240" w:lineRule="auto"/>
      </w:pPr>
      <w:r w:rsidRPr="00401136">
        <w:t xml:space="preserve"> </w:t>
      </w:r>
    </w:p>
    <w:p w14:paraId="5EF9ACB8" w14:textId="21649CCE" w:rsidR="00AE6917" w:rsidRPr="00401136" w:rsidRDefault="00C25131" w:rsidP="00AE6917">
      <w:pPr>
        <w:suppressAutoHyphens/>
        <w:spacing w:after="0" w:line="240" w:lineRule="auto"/>
      </w:pPr>
      <w:r>
        <w:rPr>
          <w:noProof/>
        </w:rPr>
        <w:drawing>
          <wp:inline distT="0" distB="0" distL="0" distR="0" wp14:anchorId="1E022B70" wp14:editId="00E2299E">
            <wp:extent cx="5943600" cy="866775"/>
            <wp:effectExtent l="0" t="0" r="0" b="9525"/>
            <wp:docPr id="32960844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08445" name="Picture 1" descr="A screen shot of a computer&#10;&#10;Description automatically generated"/>
                    <pic:cNvPicPr/>
                  </pic:nvPicPr>
                  <pic:blipFill>
                    <a:blip r:embed="rId11"/>
                    <a:stretch>
                      <a:fillRect/>
                    </a:stretch>
                  </pic:blipFill>
                  <pic:spPr>
                    <a:xfrm>
                      <a:off x="0" y="0"/>
                      <a:ext cx="5943600" cy="866775"/>
                    </a:xfrm>
                    <a:prstGeom prst="rect">
                      <a:avLst/>
                    </a:prstGeom>
                  </pic:spPr>
                </pic:pic>
              </a:graphicData>
            </a:graphic>
          </wp:inline>
        </w:drawing>
      </w:r>
    </w:p>
    <w:p w14:paraId="0C2F57FA" w14:textId="2BE06102" w:rsidR="00C25131" w:rsidRDefault="00C25131" w:rsidP="00401136">
      <w:pPr>
        <w:suppressAutoHyphens/>
        <w:spacing w:after="0" w:line="240" w:lineRule="auto"/>
        <w:contextualSpacing/>
        <w:jc w:val="center"/>
      </w:pPr>
      <w:r>
        <w:rPr>
          <w:noProof/>
        </w:rPr>
        <w:drawing>
          <wp:anchor distT="0" distB="0" distL="114300" distR="114300" simplePos="0" relativeHeight="251659264" behindDoc="1" locked="0" layoutInCell="1" allowOverlap="1" wp14:anchorId="61EBD5FE" wp14:editId="283DB38A">
            <wp:simplePos x="0" y="0"/>
            <wp:positionH relativeFrom="margin">
              <wp:posOffset>1084366</wp:posOffset>
            </wp:positionH>
            <wp:positionV relativeFrom="paragraph">
              <wp:posOffset>81280</wp:posOffset>
            </wp:positionV>
            <wp:extent cx="4211533" cy="6981825"/>
            <wp:effectExtent l="0" t="0" r="0" b="0"/>
            <wp:wrapNone/>
            <wp:docPr id="606936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36699"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13709" cy="6985433"/>
                    </a:xfrm>
                    <a:prstGeom prst="rect">
                      <a:avLst/>
                    </a:prstGeom>
                  </pic:spPr>
                </pic:pic>
              </a:graphicData>
            </a:graphic>
            <wp14:sizeRelH relativeFrom="page">
              <wp14:pctWidth>0</wp14:pctWidth>
            </wp14:sizeRelH>
            <wp14:sizeRelV relativeFrom="page">
              <wp14:pctHeight>0</wp14:pctHeight>
            </wp14:sizeRelV>
          </wp:anchor>
        </w:drawing>
      </w:r>
    </w:p>
    <w:p w14:paraId="5A4A596C" w14:textId="4532E5AB" w:rsidR="00C25131" w:rsidRDefault="00C25131" w:rsidP="00401136">
      <w:pPr>
        <w:suppressAutoHyphens/>
        <w:spacing w:after="0" w:line="240" w:lineRule="auto"/>
        <w:contextualSpacing/>
        <w:jc w:val="center"/>
      </w:pPr>
    </w:p>
    <w:p w14:paraId="72601813" w14:textId="77777777" w:rsidR="00C25131" w:rsidRDefault="00C25131" w:rsidP="00401136">
      <w:pPr>
        <w:suppressAutoHyphens/>
        <w:spacing w:after="0" w:line="240" w:lineRule="auto"/>
        <w:contextualSpacing/>
        <w:jc w:val="center"/>
      </w:pPr>
    </w:p>
    <w:p w14:paraId="6CB5BE49" w14:textId="62014A32" w:rsidR="00C25131" w:rsidRDefault="00C25131" w:rsidP="00401136">
      <w:pPr>
        <w:suppressAutoHyphens/>
        <w:spacing w:after="0" w:line="240" w:lineRule="auto"/>
        <w:contextualSpacing/>
        <w:jc w:val="center"/>
      </w:pPr>
    </w:p>
    <w:p w14:paraId="458221DB" w14:textId="5D030DD5" w:rsidR="00C25131" w:rsidRDefault="00C25131" w:rsidP="00401136">
      <w:pPr>
        <w:suppressAutoHyphens/>
        <w:spacing w:after="0" w:line="240" w:lineRule="auto"/>
        <w:contextualSpacing/>
        <w:jc w:val="center"/>
      </w:pPr>
    </w:p>
    <w:p w14:paraId="091F25E4" w14:textId="77777777" w:rsidR="00C25131" w:rsidRDefault="00C25131" w:rsidP="00401136">
      <w:pPr>
        <w:suppressAutoHyphens/>
        <w:spacing w:after="0" w:line="240" w:lineRule="auto"/>
        <w:contextualSpacing/>
        <w:jc w:val="center"/>
      </w:pPr>
    </w:p>
    <w:p w14:paraId="330912CF" w14:textId="3135DBBD" w:rsidR="00C25131" w:rsidRDefault="00C25131" w:rsidP="00401136">
      <w:pPr>
        <w:suppressAutoHyphens/>
        <w:spacing w:after="0" w:line="240" w:lineRule="auto"/>
        <w:contextualSpacing/>
        <w:jc w:val="center"/>
      </w:pPr>
    </w:p>
    <w:p w14:paraId="30700B92" w14:textId="69F2335F" w:rsidR="00C25131" w:rsidRDefault="00C25131" w:rsidP="00401136">
      <w:pPr>
        <w:suppressAutoHyphens/>
        <w:spacing w:after="0" w:line="240" w:lineRule="auto"/>
        <w:contextualSpacing/>
        <w:jc w:val="center"/>
      </w:pPr>
    </w:p>
    <w:p w14:paraId="13ECF980" w14:textId="4CB6F1DE" w:rsidR="00C25131" w:rsidRDefault="00C25131" w:rsidP="00401136">
      <w:pPr>
        <w:suppressAutoHyphens/>
        <w:spacing w:after="0" w:line="240" w:lineRule="auto"/>
        <w:contextualSpacing/>
        <w:jc w:val="center"/>
      </w:pPr>
    </w:p>
    <w:p w14:paraId="10878CB4" w14:textId="3AEEF902" w:rsidR="00C25131" w:rsidRDefault="00C25131" w:rsidP="00401136">
      <w:pPr>
        <w:suppressAutoHyphens/>
        <w:spacing w:after="0" w:line="240" w:lineRule="auto"/>
        <w:contextualSpacing/>
        <w:jc w:val="center"/>
      </w:pPr>
    </w:p>
    <w:p w14:paraId="5DBD34C0" w14:textId="4D57A6C9" w:rsidR="00C25131" w:rsidRDefault="00C25131" w:rsidP="00401136">
      <w:pPr>
        <w:suppressAutoHyphens/>
        <w:spacing w:after="0" w:line="240" w:lineRule="auto"/>
        <w:contextualSpacing/>
        <w:jc w:val="center"/>
      </w:pPr>
    </w:p>
    <w:p w14:paraId="3C0786F1" w14:textId="1E5973C8" w:rsidR="00C25131" w:rsidRDefault="00C25131" w:rsidP="00401136">
      <w:pPr>
        <w:suppressAutoHyphens/>
        <w:spacing w:after="0" w:line="240" w:lineRule="auto"/>
        <w:contextualSpacing/>
        <w:jc w:val="center"/>
      </w:pPr>
    </w:p>
    <w:p w14:paraId="697A099A" w14:textId="2C1BC97C" w:rsidR="00C25131" w:rsidRDefault="00C25131" w:rsidP="00401136">
      <w:pPr>
        <w:suppressAutoHyphens/>
        <w:spacing w:after="0" w:line="240" w:lineRule="auto"/>
        <w:contextualSpacing/>
        <w:jc w:val="center"/>
      </w:pPr>
    </w:p>
    <w:p w14:paraId="7170E5EC" w14:textId="2AF8619C" w:rsidR="00C25131" w:rsidRDefault="00C25131" w:rsidP="00401136">
      <w:pPr>
        <w:suppressAutoHyphens/>
        <w:spacing w:after="0" w:line="240" w:lineRule="auto"/>
        <w:contextualSpacing/>
        <w:jc w:val="center"/>
      </w:pPr>
    </w:p>
    <w:p w14:paraId="70311454" w14:textId="2A7C59D0" w:rsidR="00C25131" w:rsidRDefault="00C25131" w:rsidP="00401136">
      <w:pPr>
        <w:suppressAutoHyphens/>
        <w:spacing w:after="0" w:line="240" w:lineRule="auto"/>
        <w:contextualSpacing/>
        <w:jc w:val="center"/>
      </w:pPr>
    </w:p>
    <w:p w14:paraId="7A58A0CD" w14:textId="1D5C3771" w:rsidR="00C25131" w:rsidRDefault="00C25131" w:rsidP="00401136">
      <w:pPr>
        <w:suppressAutoHyphens/>
        <w:spacing w:after="0" w:line="240" w:lineRule="auto"/>
        <w:contextualSpacing/>
        <w:jc w:val="center"/>
      </w:pPr>
    </w:p>
    <w:p w14:paraId="55B7CF0A" w14:textId="30CF3678" w:rsidR="00C25131" w:rsidRDefault="00C25131" w:rsidP="00401136">
      <w:pPr>
        <w:suppressAutoHyphens/>
        <w:spacing w:after="0" w:line="240" w:lineRule="auto"/>
        <w:contextualSpacing/>
        <w:jc w:val="center"/>
      </w:pPr>
    </w:p>
    <w:p w14:paraId="02C3EEBA" w14:textId="1E251DE0" w:rsidR="00C25131" w:rsidRDefault="00C25131" w:rsidP="00401136">
      <w:pPr>
        <w:suppressAutoHyphens/>
        <w:spacing w:after="0" w:line="240" w:lineRule="auto"/>
        <w:contextualSpacing/>
        <w:jc w:val="center"/>
      </w:pPr>
    </w:p>
    <w:p w14:paraId="6485B362" w14:textId="1CCFD71F" w:rsidR="00C25131" w:rsidRDefault="00C25131" w:rsidP="00401136">
      <w:pPr>
        <w:suppressAutoHyphens/>
        <w:spacing w:after="0" w:line="240" w:lineRule="auto"/>
        <w:contextualSpacing/>
        <w:jc w:val="center"/>
      </w:pPr>
    </w:p>
    <w:p w14:paraId="3CF929AB" w14:textId="735AC62A" w:rsidR="00C25131" w:rsidRDefault="00C25131" w:rsidP="00401136">
      <w:pPr>
        <w:suppressAutoHyphens/>
        <w:spacing w:after="0" w:line="240" w:lineRule="auto"/>
        <w:contextualSpacing/>
        <w:jc w:val="center"/>
      </w:pPr>
    </w:p>
    <w:p w14:paraId="156CF30C" w14:textId="77777777" w:rsidR="00C25131" w:rsidRDefault="00C25131" w:rsidP="00401136">
      <w:pPr>
        <w:suppressAutoHyphens/>
        <w:spacing w:after="0" w:line="240" w:lineRule="auto"/>
        <w:contextualSpacing/>
        <w:jc w:val="center"/>
      </w:pPr>
    </w:p>
    <w:p w14:paraId="24B8975D" w14:textId="77777777" w:rsidR="00C25131" w:rsidRDefault="00C25131" w:rsidP="00401136">
      <w:pPr>
        <w:suppressAutoHyphens/>
        <w:spacing w:after="0" w:line="240" w:lineRule="auto"/>
        <w:contextualSpacing/>
        <w:jc w:val="center"/>
      </w:pPr>
    </w:p>
    <w:p w14:paraId="32B7E474" w14:textId="3E2AE744" w:rsidR="00C25131" w:rsidRDefault="00C25131" w:rsidP="00401136">
      <w:pPr>
        <w:suppressAutoHyphens/>
        <w:spacing w:after="0" w:line="240" w:lineRule="auto"/>
        <w:contextualSpacing/>
        <w:jc w:val="center"/>
      </w:pPr>
    </w:p>
    <w:p w14:paraId="22D12B6D" w14:textId="77777777" w:rsidR="00C25131" w:rsidRDefault="00C25131" w:rsidP="00401136">
      <w:pPr>
        <w:suppressAutoHyphens/>
        <w:spacing w:after="0" w:line="240" w:lineRule="auto"/>
        <w:contextualSpacing/>
        <w:jc w:val="center"/>
      </w:pPr>
    </w:p>
    <w:p w14:paraId="0FE2E312" w14:textId="13768943" w:rsidR="33D9BE92" w:rsidRDefault="33D9BE92" w:rsidP="00401136">
      <w:pPr>
        <w:suppressAutoHyphens/>
        <w:spacing w:after="0" w:line="240" w:lineRule="auto"/>
        <w:contextualSpacing/>
        <w:jc w:val="center"/>
      </w:pPr>
    </w:p>
    <w:p w14:paraId="21A6D821" w14:textId="77777777" w:rsidR="00C25131" w:rsidRDefault="00C25131" w:rsidP="00401136">
      <w:pPr>
        <w:suppressAutoHyphens/>
        <w:spacing w:after="0" w:line="240" w:lineRule="auto"/>
        <w:contextualSpacing/>
        <w:jc w:val="center"/>
      </w:pPr>
    </w:p>
    <w:p w14:paraId="36B1BC79" w14:textId="77777777" w:rsidR="00C25131" w:rsidRDefault="00C25131" w:rsidP="00401136">
      <w:pPr>
        <w:suppressAutoHyphens/>
        <w:spacing w:after="0" w:line="240" w:lineRule="auto"/>
        <w:contextualSpacing/>
        <w:jc w:val="center"/>
      </w:pPr>
    </w:p>
    <w:p w14:paraId="7BB0F2A8" w14:textId="77777777" w:rsidR="00C25131" w:rsidRDefault="00C25131" w:rsidP="00401136">
      <w:pPr>
        <w:suppressAutoHyphens/>
        <w:spacing w:after="0" w:line="240" w:lineRule="auto"/>
        <w:contextualSpacing/>
        <w:jc w:val="center"/>
      </w:pPr>
    </w:p>
    <w:p w14:paraId="72709C93" w14:textId="77777777" w:rsidR="00C25131" w:rsidRDefault="00C25131" w:rsidP="00401136">
      <w:pPr>
        <w:suppressAutoHyphens/>
        <w:spacing w:after="0" w:line="240" w:lineRule="auto"/>
        <w:contextualSpacing/>
        <w:jc w:val="center"/>
      </w:pPr>
    </w:p>
    <w:p w14:paraId="0902CFB7" w14:textId="77777777" w:rsidR="00C25131" w:rsidRDefault="00C25131" w:rsidP="00401136">
      <w:pPr>
        <w:suppressAutoHyphens/>
        <w:spacing w:after="0" w:line="240" w:lineRule="auto"/>
        <w:contextualSpacing/>
        <w:jc w:val="center"/>
      </w:pPr>
    </w:p>
    <w:p w14:paraId="04ED6C9A" w14:textId="77777777" w:rsidR="00C25131" w:rsidRDefault="00C25131" w:rsidP="00401136">
      <w:pPr>
        <w:suppressAutoHyphens/>
        <w:spacing w:after="0" w:line="240" w:lineRule="auto"/>
        <w:contextualSpacing/>
        <w:jc w:val="center"/>
      </w:pPr>
    </w:p>
    <w:p w14:paraId="0172FBEB" w14:textId="77777777" w:rsidR="00C25131" w:rsidRDefault="00C25131" w:rsidP="00401136">
      <w:pPr>
        <w:suppressAutoHyphens/>
        <w:spacing w:after="0" w:line="240" w:lineRule="auto"/>
        <w:contextualSpacing/>
        <w:jc w:val="center"/>
      </w:pPr>
    </w:p>
    <w:p w14:paraId="65BBF66C" w14:textId="77777777" w:rsidR="00C25131" w:rsidRDefault="00C25131" w:rsidP="00401136">
      <w:pPr>
        <w:suppressAutoHyphens/>
        <w:spacing w:after="0" w:line="240" w:lineRule="auto"/>
        <w:contextualSpacing/>
        <w:jc w:val="center"/>
      </w:pPr>
    </w:p>
    <w:p w14:paraId="779D91FF" w14:textId="77777777" w:rsidR="00C25131" w:rsidRDefault="00C25131" w:rsidP="00401136">
      <w:pPr>
        <w:suppressAutoHyphens/>
        <w:spacing w:after="0" w:line="240" w:lineRule="auto"/>
        <w:contextualSpacing/>
        <w:jc w:val="center"/>
      </w:pPr>
    </w:p>
    <w:p w14:paraId="05197AA6" w14:textId="77777777" w:rsidR="00C25131" w:rsidRDefault="00C25131" w:rsidP="00401136">
      <w:pPr>
        <w:suppressAutoHyphens/>
        <w:spacing w:after="0" w:line="240" w:lineRule="auto"/>
        <w:contextualSpacing/>
        <w:jc w:val="center"/>
      </w:pPr>
    </w:p>
    <w:p w14:paraId="61CCFA4B" w14:textId="77777777" w:rsidR="00C25131" w:rsidRDefault="00C25131" w:rsidP="00401136">
      <w:pPr>
        <w:suppressAutoHyphens/>
        <w:spacing w:after="0" w:line="240" w:lineRule="auto"/>
        <w:contextualSpacing/>
        <w:jc w:val="center"/>
      </w:pPr>
    </w:p>
    <w:p w14:paraId="2B7A7A21" w14:textId="77777777" w:rsidR="00C25131" w:rsidRDefault="00C25131" w:rsidP="00401136">
      <w:pPr>
        <w:suppressAutoHyphens/>
        <w:spacing w:after="0" w:line="240" w:lineRule="auto"/>
        <w:contextualSpacing/>
        <w:jc w:val="center"/>
      </w:pPr>
    </w:p>
    <w:p w14:paraId="296BA66A" w14:textId="77777777" w:rsidR="00C25131" w:rsidRDefault="00C25131" w:rsidP="00401136">
      <w:pPr>
        <w:suppressAutoHyphens/>
        <w:spacing w:after="0" w:line="240" w:lineRule="auto"/>
        <w:contextualSpacing/>
        <w:jc w:val="center"/>
      </w:pPr>
    </w:p>
    <w:p w14:paraId="0F132633" w14:textId="77777777" w:rsidR="00C25131" w:rsidRDefault="00C25131" w:rsidP="00401136">
      <w:pPr>
        <w:suppressAutoHyphens/>
        <w:spacing w:after="0" w:line="240" w:lineRule="auto"/>
        <w:contextualSpacing/>
        <w:jc w:val="center"/>
      </w:pPr>
    </w:p>
    <w:p w14:paraId="4BEDAB23" w14:textId="77777777" w:rsidR="00C25131" w:rsidRDefault="00C25131" w:rsidP="00401136">
      <w:pPr>
        <w:suppressAutoHyphens/>
        <w:spacing w:after="0" w:line="240" w:lineRule="auto"/>
        <w:contextualSpacing/>
        <w:jc w:val="center"/>
      </w:pPr>
    </w:p>
    <w:p w14:paraId="25E62B7F" w14:textId="5FE2C695" w:rsidR="00097CF6" w:rsidRPr="00401136" w:rsidRDefault="00097CF6" w:rsidP="00401136">
      <w:pPr>
        <w:suppressAutoHyphens/>
        <w:spacing w:after="0" w:line="240" w:lineRule="auto"/>
        <w:contextualSpacing/>
        <w:jc w:val="center"/>
      </w:pPr>
    </w:p>
    <w:p w14:paraId="542F0E92" w14:textId="054A5715" w:rsidR="55F9E82B" w:rsidRDefault="00097CF6" w:rsidP="00401136">
      <w:pPr>
        <w:suppressAutoHyphens/>
        <w:spacing w:after="0" w:line="240" w:lineRule="auto"/>
        <w:contextualSpacing/>
      </w:pPr>
      <w:r>
        <w:rPr>
          <w:noProof/>
        </w:rPr>
        <w:drawing>
          <wp:inline distT="0" distB="0" distL="0" distR="0" wp14:anchorId="1771E79B" wp14:editId="15DCFDE8">
            <wp:extent cx="5943600" cy="1173480"/>
            <wp:effectExtent l="0" t="0" r="0" b="7620"/>
            <wp:docPr id="1609901957"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901957" name="Picture 1" descr="A computer screen with text on it&#10;&#10;Description automatically generated"/>
                    <pic:cNvPicPr/>
                  </pic:nvPicPr>
                  <pic:blipFill>
                    <a:blip r:embed="rId13"/>
                    <a:stretch>
                      <a:fillRect/>
                    </a:stretch>
                  </pic:blipFill>
                  <pic:spPr>
                    <a:xfrm>
                      <a:off x="0" y="0"/>
                      <a:ext cx="5943600" cy="1173480"/>
                    </a:xfrm>
                    <a:prstGeom prst="rect">
                      <a:avLst/>
                    </a:prstGeom>
                  </pic:spPr>
                </pic:pic>
              </a:graphicData>
            </a:graphic>
          </wp:inline>
        </w:drawing>
      </w:r>
    </w:p>
    <w:p w14:paraId="1D7A2BD6" w14:textId="45CB827E" w:rsidR="00097CF6" w:rsidRDefault="00097CF6" w:rsidP="00401136">
      <w:pPr>
        <w:suppressAutoHyphens/>
        <w:spacing w:after="0" w:line="240" w:lineRule="auto"/>
        <w:contextualSpacing/>
      </w:pPr>
      <w:r>
        <w:rPr>
          <w:noProof/>
        </w:rPr>
        <w:drawing>
          <wp:anchor distT="0" distB="0" distL="114300" distR="114300" simplePos="0" relativeHeight="251658240" behindDoc="1" locked="0" layoutInCell="1" allowOverlap="1" wp14:anchorId="62661B14" wp14:editId="748510A4">
            <wp:simplePos x="0" y="0"/>
            <wp:positionH relativeFrom="margin">
              <wp:posOffset>428625</wp:posOffset>
            </wp:positionH>
            <wp:positionV relativeFrom="paragraph">
              <wp:posOffset>35560</wp:posOffset>
            </wp:positionV>
            <wp:extent cx="5248275" cy="6729095"/>
            <wp:effectExtent l="0" t="0" r="0" b="0"/>
            <wp:wrapNone/>
            <wp:docPr id="1286294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294014"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48275" cy="6729095"/>
                    </a:xfrm>
                    <a:prstGeom prst="rect">
                      <a:avLst/>
                    </a:prstGeom>
                  </pic:spPr>
                </pic:pic>
              </a:graphicData>
            </a:graphic>
            <wp14:sizeRelH relativeFrom="page">
              <wp14:pctWidth>0</wp14:pctWidth>
            </wp14:sizeRelH>
            <wp14:sizeRelV relativeFrom="page">
              <wp14:pctHeight>0</wp14:pctHeight>
            </wp14:sizeRelV>
          </wp:anchor>
        </w:drawing>
      </w:r>
    </w:p>
    <w:p w14:paraId="585A2304" w14:textId="57130139" w:rsidR="00097CF6" w:rsidRDefault="00097CF6" w:rsidP="00401136">
      <w:pPr>
        <w:suppressAutoHyphens/>
        <w:spacing w:after="0" w:line="240" w:lineRule="auto"/>
        <w:contextualSpacing/>
      </w:pPr>
    </w:p>
    <w:p w14:paraId="77BFF8DC" w14:textId="77777777" w:rsidR="00097CF6" w:rsidRDefault="00097CF6" w:rsidP="00401136">
      <w:pPr>
        <w:suppressAutoHyphens/>
        <w:spacing w:after="0" w:line="240" w:lineRule="auto"/>
        <w:contextualSpacing/>
      </w:pPr>
    </w:p>
    <w:p w14:paraId="1571ECDB" w14:textId="728EBF97" w:rsidR="00097CF6" w:rsidRDefault="00097CF6" w:rsidP="00401136">
      <w:pPr>
        <w:suppressAutoHyphens/>
        <w:spacing w:after="0" w:line="240" w:lineRule="auto"/>
        <w:contextualSpacing/>
      </w:pPr>
    </w:p>
    <w:p w14:paraId="464536ED" w14:textId="77777777" w:rsidR="00097CF6" w:rsidRDefault="00097CF6" w:rsidP="00401136">
      <w:pPr>
        <w:suppressAutoHyphens/>
        <w:spacing w:after="0" w:line="240" w:lineRule="auto"/>
        <w:contextualSpacing/>
      </w:pPr>
    </w:p>
    <w:p w14:paraId="3A5B45A0" w14:textId="48C43010" w:rsidR="00097CF6" w:rsidRDefault="00097CF6" w:rsidP="00401136">
      <w:pPr>
        <w:suppressAutoHyphens/>
        <w:spacing w:after="0" w:line="240" w:lineRule="auto"/>
        <w:contextualSpacing/>
      </w:pPr>
    </w:p>
    <w:p w14:paraId="1C95D3E1" w14:textId="77777777" w:rsidR="00097CF6" w:rsidRDefault="00097CF6" w:rsidP="00401136">
      <w:pPr>
        <w:suppressAutoHyphens/>
        <w:spacing w:after="0" w:line="240" w:lineRule="auto"/>
        <w:contextualSpacing/>
      </w:pPr>
    </w:p>
    <w:p w14:paraId="5E344C00" w14:textId="365128C4" w:rsidR="00097CF6" w:rsidRDefault="00097CF6" w:rsidP="00401136">
      <w:pPr>
        <w:suppressAutoHyphens/>
        <w:spacing w:after="0" w:line="240" w:lineRule="auto"/>
        <w:contextualSpacing/>
      </w:pPr>
    </w:p>
    <w:p w14:paraId="1E9E2641" w14:textId="77777777" w:rsidR="00097CF6" w:rsidRDefault="00097CF6" w:rsidP="00401136">
      <w:pPr>
        <w:suppressAutoHyphens/>
        <w:spacing w:after="0" w:line="240" w:lineRule="auto"/>
        <w:contextualSpacing/>
      </w:pPr>
    </w:p>
    <w:p w14:paraId="6E8777E5" w14:textId="77777777" w:rsidR="00097CF6" w:rsidRDefault="00097CF6" w:rsidP="00401136">
      <w:pPr>
        <w:suppressAutoHyphens/>
        <w:spacing w:after="0" w:line="240" w:lineRule="auto"/>
        <w:contextualSpacing/>
      </w:pPr>
    </w:p>
    <w:p w14:paraId="123416ED" w14:textId="77777777" w:rsidR="00097CF6" w:rsidRDefault="00097CF6" w:rsidP="00401136">
      <w:pPr>
        <w:suppressAutoHyphens/>
        <w:spacing w:after="0" w:line="240" w:lineRule="auto"/>
        <w:contextualSpacing/>
      </w:pPr>
    </w:p>
    <w:p w14:paraId="4E6CA922" w14:textId="0A64FDF2" w:rsidR="00097CF6" w:rsidRDefault="00097CF6" w:rsidP="00401136">
      <w:pPr>
        <w:suppressAutoHyphens/>
        <w:spacing w:after="0" w:line="240" w:lineRule="auto"/>
        <w:contextualSpacing/>
      </w:pPr>
    </w:p>
    <w:p w14:paraId="7D2209E7" w14:textId="77777777" w:rsidR="00097CF6" w:rsidRDefault="00097CF6" w:rsidP="00401136">
      <w:pPr>
        <w:suppressAutoHyphens/>
        <w:spacing w:after="0" w:line="240" w:lineRule="auto"/>
        <w:contextualSpacing/>
      </w:pPr>
    </w:p>
    <w:p w14:paraId="21500F1E" w14:textId="77777777" w:rsidR="00097CF6" w:rsidRDefault="00097CF6" w:rsidP="00401136">
      <w:pPr>
        <w:suppressAutoHyphens/>
        <w:spacing w:after="0" w:line="240" w:lineRule="auto"/>
        <w:contextualSpacing/>
      </w:pPr>
    </w:p>
    <w:p w14:paraId="337B6D5E" w14:textId="77777777" w:rsidR="00097CF6" w:rsidRDefault="00097CF6" w:rsidP="00401136">
      <w:pPr>
        <w:suppressAutoHyphens/>
        <w:spacing w:after="0" w:line="240" w:lineRule="auto"/>
        <w:contextualSpacing/>
      </w:pPr>
    </w:p>
    <w:p w14:paraId="216A7D1A" w14:textId="77777777" w:rsidR="00097CF6" w:rsidRDefault="00097CF6" w:rsidP="00401136">
      <w:pPr>
        <w:suppressAutoHyphens/>
        <w:spacing w:after="0" w:line="240" w:lineRule="auto"/>
        <w:contextualSpacing/>
      </w:pPr>
    </w:p>
    <w:p w14:paraId="09FF0F1C" w14:textId="77777777" w:rsidR="00097CF6" w:rsidRDefault="00097CF6" w:rsidP="00401136">
      <w:pPr>
        <w:suppressAutoHyphens/>
        <w:spacing w:after="0" w:line="240" w:lineRule="auto"/>
        <w:contextualSpacing/>
      </w:pPr>
    </w:p>
    <w:p w14:paraId="4B042552" w14:textId="77777777" w:rsidR="00097CF6" w:rsidRDefault="00097CF6" w:rsidP="00401136">
      <w:pPr>
        <w:suppressAutoHyphens/>
        <w:spacing w:after="0" w:line="240" w:lineRule="auto"/>
        <w:contextualSpacing/>
      </w:pPr>
    </w:p>
    <w:p w14:paraId="3FBCEE24" w14:textId="77777777" w:rsidR="00097CF6" w:rsidRDefault="00097CF6" w:rsidP="00401136">
      <w:pPr>
        <w:suppressAutoHyphens/>
        <w:spacing w:after="0" w:line="240" w:lineRule="auto"/>
        <w:contextualSpacing/>
      </w:pPr>
    </w:p>
    <w:p w14:paraId="40F45751" w14:textId="77777777" w:rsidR="00097CF6" w:rsidRDefault="00097CF6" w:rsidP="00401136">
      <w:pPr>
        <w:suppressAutoHyphens/>
        <w:spacing w:after="0" w:line="240" w:lineRule="auto"/>
        <w:contextualSpacing/>
      </w:pPr>
    </w:p>
    <w:p w14:paraId="7575FE40" w14:textId="77777777" w:rsidR="00097CF6" w:rsidRDefault="00097CF6" w:rsidP="00401136">
      <w:pPr>
        <w:suppressAutoHyphens/>
        <w:spacing w:after="0" w:line="240" w:lineRule="auto"/>
        <w:contextualSpacing/>
      </w:pPr>
    </w:p>
    <w:p w14:paraId="261DEEEC" w14:textId="77777777" w:rsidR="00097CF6" w:rsidRDefault="00097CF6" w:rsidP="00401136">
      <w:pPr>
        <w:suppressAutoHyphens/>
        <w:spacing w:after="0" w:line="240" w:lineRule="auto"/>
        <w:contextualSpacing/>
      </w:pPr>
    </w:p>
    <w:p w14:paraId="398B6EA8" w14:textId="77777777" w:rsidR="00097CF6" w:rsidRDefault="00097CF6" w:rsidP="00401136">
      <w:pPr>
        <w:suppressAutoHyphens/>
        <w:spacing w:after="0" w:line="240" w:lineRule="auto"/>
        <w:contextualSpacing/>
      </w:pPr>
    </w:p>
    <w:p w14:paraId="4C023AA9" w14:textId="77777777" w:rsidR="00097CF6" w:rsidRDefault="00097CF6" w:rsidP="00401136">
      <w:pPr>
        <w:suppressAutoHyphens/>
        <w:spacing w:after="0" w:line="240" w:lineRule="auto"/>
        <w:contextualSpacing/>
      </w:pPr>
    </w:p>
    <w:p w14:paraId="3ABDD7C6" w14:textId="77777777" w:rsidR="00097CF6" w:rsidRDefault="00097CF6" w:rsidP="00401136">
      <w:pPr>
        <w:suppressAutoHyphens/>
        <w:spacing w:after="0" w:line="240" w:lineRule="auto"/>
        <w:contextualSpacing/>
      </w:pPr>
    </w:p>
    <w:p w14:paraId="75A57F75" w14:textId="77777777" w:rsidR="00097CF6" w:rsidRDefault="00097CF6" w:rsidP="00401136">
      <w:pPr>
        <w:suppressAutoHyphens/>
        <w:spacing w:after="0" w:line="240" w:lineRule="auto"/>
        <w:contextualSpacing/>
      </w:pPr>
    </w:p>
    <w:p w14:paraId="48AAD889" w14:textId="77777777" w:rsidR="00097CF6" w:rsidRDefault="00097CF6" w:rsidP="00401136">
      <w:pPr>
        <w:suppressAutoHyphens/>
        <w:spacing w:after="0" w:line="240" w:lineRule="auto"/>
        <w:contextualSpacing/>
      </w:pPr>
    </w:p>
    <w:p w14:paraId="45680343" w14:textId="77777777" w:rsidR="00097CF6" w:rsidRDefault="00097CF6" w:rsidP="00401136">
      <w:pPr>
        <w:suppressAutoHyphens/>
        <w:spacing w:after="0" w:line="240" w:lineRule="auto"/>
        <w:contextualSpacing/>
      </w:pPr>
    </w:p>
    <w:p w14:paraId="5E37C438" w14:textId="77777777" w:rsidR="00097CF6" w:rsidRDefault="00097CF6" w:rsidP="00401136">
      <w:pPr>
        <w:suppressAutoHyphens/>
        <w:spacing w:after="0" w:line="240" w:lineRule="auto"/>
        <w:contextualSpacing/>
      </w:pPr>
    </w:p>
    <w:p w14:paraId="7A9BE552" w14:textId="77777777" w:rsidR="00097CF6" w:rsidRDefault="00097CF6" w:rsidP="00401136">
      <w:pPr>
        <w:suppressAutoHyphens/>
        <w:spacing w:after="0" w:line="240" w:lineRule="auto"/>
        <w:contextualSpacing/>
      </w:pPr>
    </w:p>
    <w:p w14:paraId="6A93A0BF" w14:textId="77777777" w:rsidR="00097CF6" w:rsidRDefault="00097CF6" w:rsidP="00401136">
      <w:pPr>
        <w:suppressAutoHyphens/>
        <w:spacing w:after="0" w:line="240" w:lineRule="auto"/>
        <w:contextualSpacing/>
      </w:pPr>
    </w:p>
    <w:p w14:paraId="2FBA0E7D" w14:textId="77777777" w:rsidR="00097CF6" w:rsidRDefault="00097CF6" w:rsidP="00401136">
      <w:pPr>
        <w:suppressAutoHyphens/>
        <w:spacing w:after="0" w:line="240" w:lineRule="auto"/>
        <w:contextualSpacing/>
      </w:pPr>
    </w:p>
    <w:p w14:paraId="6B7D7A6A" w14:textId="77777777" w:rsidR="00097CF6" w:rsidRDefault="00097CF6" w:rsidP="00401136">
      <w:pPr>
        <w:suppressAutoHyphens/>
        <w:spacing w:after="0" w:line="240" w:lineRule="auto"/>
        <w:contextualSpacing/>
      </w:pPr>
    </w:p>
    <w:p w14:paraId="490BC701" w14:textId="77777777" w:rsidR="00097CF6" w:rsidRDefault="00097CF6" w:rsidP="00401136">
      <w:pPr>
        <w:suppressAutoHyphens/>
        <w:spacing w:after="0" w:line="240" w:lineRule="auto"/>
        <w:contextualSpacing/>
      </w:pPr>
    </w:p>
    <w:p w14:paraId="62ACF36A" w14:textId="77777777" w:rsidR="00097CF6" w:rsidRDefault="00097CF6" w:rsidP="00401136">
      <w:pPr>
        <w:suppressAutoHyphens/>
        <w:spacing w:after="0" w:line="240" w:lineRule="auto"/>
        <w:contextualSpacing/>
      </w:pPr>
    </w:p>
    <w:p w14:paraId="2FE91064" w14:textId="77777777" w:rsidR="00097CF6" w:rsidRDefault="00097CF6" w:rsidP="00401136">
      <w:pPr>
        <w:suppressAutoHyphens/>
        <w:spacing w:after="0" w:line="240" w:lineRule="auto"/>
        <w:contextualSpacing/>
      </w:pPr>
    </w:p>
    <w:p w14:paraId="33E43B41" w14:textId="77777777" w:rsidR="00097CF6" w:rsidRDefault="00097CF6" w:rsidP="00401136">
      <w:pPr>
        <w:suppressAutoHyphens/>
        <w:spacing w:after="0" w:line="240" w:lineRule="auto"/>
        <w:contextualSpacing/>
      </w:pPr>
    </w:p>
    <w:p w14:paraId="0B3CF2D5" w14:textId="77777777" w:rsidR="00097CF6" w:rsidRDefault="00097CF6" w:rsidP="00401136">
      <w:pPr>
        <w:suppressAutoHyphens/>
        <w:spacing w:after="0" w:line="240" w:lineRule="auto"/>
        <w:contextualSpacing/>
      </w:pPr>
    </w:p>
    <w:p w14:paraId="77A33F04" w14:textId="77777777" w:rsidR="00097CF6" w:rsidRDefault="00097CF6" w:rsidP="00401136">
      <w:pPr>
        <w:suppressAutoHyphens/>
        <w:spacing w:after="0" w:line="240" w:lineRule="auto"/>
        <w:contextualSpacing/>
      </w:pPr>
    </w:p>
    <w:p w14:paraId="758F192F" w14:textId="0B28FBAB" w:rsidR="00097CF6" w:rsidRDefault="00097CF6" w:rsidP="00401136">
      <w:pPr>
        <w:suppressAutoHyphens/>
        <w:spacing w:after="0" w:line="240" w:lineRule="auto"/>
        <w:contextualSpacing/>
      </w:pPr>
    </w:p>
    <w:p w14:paraId="1C069A1C" w14:textId="77777777" w:rsidR="00C25131" w:rsidRDefault="00C25131" w:rsidP="00401136">
      <w:pPr>
        <w:suppressAutoHyphens/>
        <w:spacing w:after="0" w:line="240" w:lineRule="auto"/>
        <w:contextualSpacing/>
      </w:pPr>
    </w:p>
    <w:p w14:paraId="3C132B5A" w14:textId="77777777" w:rsidR="00C25131" w:rsidRDefault="00C25131" w:rsidP="00401136">
      <w:pPr>
        <w:suppressAutoHyphens/>
        <w:spacing w:after="0" w:line="240" w:lineRule="auto"/>
        <w:contextualSpacing/>
      </w:pPr>
    </w:p>
    <w:p w14:paraId="43989690" w14:textId="77777777" w:rsidR="00C25131" w:rsidRDefault="00C25131" w:rsidP="00401136">
      <w:pPr>
        <w:suppressAutoHyphens/>
        <w:spacing w:after="0" w:line="240" w:lineRule="auto"/>
        <w:contextualSpacing/>
      </w:pPr>
    </w:p>
    <w:p w14:paraId="351B755C" w14:textId="77777777" w:rsidR="00C25131" w:rsidRDefault="00C25131" w:rsidP="00401136">
      <w:pPr>
        <w:suppressAutoHyphens/>
        <w:spacing w:after="0" w:line="240" w:lineRule="auto"/>
        <w:contextualSpacing/>
      </w:pPr>
    </w:p>
    <w:p w14:paraId="2A33B808" w14:textId="77777777" w:rsidR="00C25131" w:rsidRDefault="00C25131" w:rsidP="00401136">
      <w:pPr>
        <w:suppressAutoHyphens/>
        <w:spacing w:after="0" w:line="240" w:lineRule="auto"/>
        <w:contextualSpacing/>
      </w:pPr>
    </w:p>
    <w:p w14:paraId="1C79DC57" w14:textId="77777777" w:rsidR="00C25131" w:rsidRDefault="00C25131" w:rsidP="00401136">
      <w:pPr>
        <w:suppressAutoHyphens/>
        <w:spacing w:after="0" w:line="240" w:lineRule="auto"/>
        <w:contextualSpacing/>
      </w:pPr>
    </w:p>
    <w:p w14:paraId="3E6E86D5" w14:textId="77777777" w:rsidR="00C25131" w:rsidRDefault="00C25131" w:rsidP="00401136">
      <w:pPr>
        <w:suppressAutoHyphens/>
        <w:spacing w:after="0" w:line="240" w:lineRule="auto"/>
        <w:contextualSpacing/>
      </w:pPr>
    </w:p>
    <w:p w14:paraId="3831F2AC" w14:textId="77777777" w:rsidR="00C25131" w:rsidRDefault="00C25131" w:rsidP="00401136">
      <w:pPr>
        <w:suppressAutoHyphens/>
        <w:spacing w:after="0" w:line="240" w:lineRule="auto"/>
        <w:contextualSpacing/>
      </w:pPr>
    </w:p>
    <w:p w14:paraId="3D474BEA" w14:textId="77777777" w:rsidR="00C25131" w:rsidRDefault="00C25131" w:rsidP="00401136">
      <w:pPr>
        <w:suppressAutoHyphens/>
        <w:spacing w:after="0" w:line="240" w:lineRule="auto"/>
        <w:contextualSpacing/>
      </w:pPr>
    </w:p>
    <w:p w14:paraId="4E53A85D" w14:textId="77777777" w:rsidR="00C25131" w:rsidRDefault="00C25131" w:rsidP="00401136">
      <w:pPr>
        <w:suppressAutoHyphens/>
        <w:spacing w:after="0" w:line="240" w:lineRule="auto"/>
        <w:contextualSpacing/>
      </w:pPr>
    </w:p>
    <w:p w14:paraId="05A2EC07" w14:textId="77777777" w:rsidR="00097CF6" w:rsidRPr="00401136" w:rsidRDefault="00097CF6" w:rsidP="00401136">
      <w:pPr>
        <w:suppressAutoHyphens/>
        <w:spacing w:after="0" w:line="240" w:lineRule="auto"/>
        <w:contextualSpacing/>
      </w:pPr>
    </w:p>
    <w:p w14:paraId="54FD077D" w14:textId="38A1FD1F" w:rsidR="3BFC036A" w:rsidRPr="00401136" w:rsidRDefault="3BFC036A" w:rsidP="00401136">
      <w:pPr>
        <w:pStyle w:val="ListParagraph"/>
        <w:numPr>
          <w:ilvl w:val="1"/>
          <w:numId w:val="2"/>
        </w:numPr>
        <w:suppressAutoHyphens/>
        <w:spacing w:after="0" w:line="240" w:lineRule="auto"/>
      </w:pPr>
      <w:r w:rsidRPr="00401136">
        <w:rPr>
          <w:b/>
          <w:bCs/>
        </w:rPr>
        <w:t>Analyze</w:t>
      </w:r>
      <w:r w:rsidRPr="00401136">
        <w:t xml:space="preserve"> the percentage of </w:t>
      </w:r>
      <w:r w:rsidRPr="00401136">
        <w:rPr>
          <w:b/>
          <w:bCs/>
        </w:rPr>
        <w:t>returns by product type</w:t>
      </w:r>
      <w:r w:rsidRPr="00401136">
        <w:t xml:space="preserve"> and describe findings to include in your report.</w:t>
      </w:r>
    </w:p>
    <w:p w14:paraId="1F34EF0D" w14:textId="77777777" w:rsidR="55F9E82B" w:rsidRDefault="55F9E82B" w:rsidP="00E34862">
      <w:pPr>
        <w:suppressAutoHyphens/>
        <w:spacing w:after="0" w:line="240" w:lineRule="auto"/>
        <w:contextualSpacing/>
      </w:pPr>
    </w:p>
    <w:p w14:paraId="1DD8739F" w14:textId="55EC9996" w:rsidR="00C25131" w:rsidRPr="00401136" w:rsidRDefault="00C25131" w:rsidP="00E34862">
      <w:pPr>
        <w:suppressAutoHyphens/>
        <w:spacing w:after="0" w:line="240" w:lineRule="auto"/>
        <w:contextualSpacing/>
      </w:pPr>
      <w:r>
        <w:t xml:space="preserve">Here I ran a select query to see the </w:t>
      </w:r>
      <w:proofErr w:type="gramStart"/>
      <w:r>
        <w:t>amount</w:t>
      </w:r>
      <w:proofErr w:type="gramEnd"/>
      <w:r>
        <w:t xml:space="preserve"> of returns by product type and having the percentage to show which product types are having the highest product returns.</w:t>
      </w:r>
    </w:p>
    <w:p w14:paraId="0BF83B4F" w14:textId="2F6213B0" w:rsidR="57B37A9E" w:rsidRPr="00401136" w:rsidRDefault="57B37A9E" w:rsidP="00401136">
      <w:pPr>
        <w:suppressAutoHyphens/>
        <w:spacing w:after="0" w:line="240" w:lineRule="auto"/>
        <w:contextualSpacing/>
        <w:jc w:val="center"/>
      </w:pPr>
    </w:p>
    <w:p w14:paraId="60AAEA7C" w14:textId="6C7D9BD2" w:rsidR="00097CF6" w:rsidRDefault="00C25131" w:rsidP="00401136">
      <w:pPr>
        <w:suppressAutoHyphens/>
        <w:spacing w:after="0" w:line="240" w:lineRule="auto"/>
        <w:contextualSpacing/>
        <w:jc w:val="center"/>
      </w:pPr>
      <w:r>
        <w:rPr>
          <w:noProof/>
        </w:rPr>
        <w:drawing>
          <wp:inline distT="0" distB="0" distL="0" distR="0" wp14:anchorId="29CFB4C3" wp14:editId="5F73DCA2">
            <wp:extent cx="5943600" cy="1904365"/>
            <wp:effectExtent l="0" t="0" r="0" b="635"/>
            <wp:docPr id="3323778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77875" name="Picture 1" descr="A screen shot of a computer&#10;&#10;Description automatically generated"/>
                    <pic:cNvPicPr/>
                  </pic:nvPicPr>
                  <pic:blipFill>
                    <a:blip r:embed="rId15"/>
                    <a:stretch>
                      <a:fillRect/>
                    </a:stretch>
                  </pic:blipFill>
                  <pic:spPr>
                    <a:xfrm>
                      <a:off x="0" y="0"/>
                      <a:ext cx="5943600" cy="1904365"/>
                    </a:xfrm>
                    <a:prstGeom prst="rect">
                      <a:avLst/>
                    </a:prstGeom>
                  </pic:spPr>
                </pic:pic>
              </a:graphicData>
            </a:graphic>
          </wp:inline>
        </w:drawing>
      </w:r>
    </w:p>
    <w:p w14:paraId="4F651226" w14:textId="77CB1AAE" w:rsidR="00097CF6" w:rsidRDefault="00097CF6" w:rsidP="00401136">
      <w:pPr>
        <w:suppressAutoHyphens/>
        <w:spacing w:after="0" w:line="240" w:lineRule="auto"/>
        <w:contextualSpacing/>
        <w:jc w:val="center"/>
      </w:pPr>
    </w:p>
    <w:p w14:paraId="1309B98D" w14:textId="5D2ADD29" w:rsidR="00097CF6" w:rsidRDefault="00097CF6" w:rsidP="00401136">
      <w:pPr>
        <w:suppressAutoHyphens/>
        <w:spacing w:after="0" w:line="240" w:lineRule="auto"/>
        <w:contextualSpacing/>
        <w:jc w:val="center"/>
      </w:pPr>
    </w:p>
    <w:p w14:paraId="2199FB4A" w14:textId="75CBE6DB" w:rsidR="00097CF6" w:rsidRDefault="00097CF6" w:rsidP="00401136">
      <w:pPr>
        <w:suppressAutoHyphens/>
        <w:spacing w:after="0" w:line="240" w:lineRule="auto"/>
        <w:contextualSpacing/>
        <w:jc w:val="center"/>
      </w:pPr>
    </w:p>
    <w:p w14:paraId="53656843" w14:textId="19FB267F" w:rsidR="00097CF6" w:rsidRDefault="00097CF6" w:rsidP="00401136">
      <w:pPr>
        <w:suppressAutoHyphens/>
        <w:spacing w:after="0" w:line="240" w:lineRule="auto"/>
        <w:contextualSpacing/>
        <w:jc w:val="center"/>
      </w:pPr>
    </w:p>
    <w:p w14:paraId="481378D9" w14:textId="6DD7796B" w:rsidR="00097CF6" w:rsidRDefault="00097CF6" w:rsidP="00401136">
      <w:pPr>
        <w:suppressAutoHyphens/>
        <w:spacing w:after="0" w:line="240" w:lineRule="auto"/>
        <w:contextualSpacing/>
        <w:jc w:val="center"/>
      </w:pPr>
    </w:p>
    <w:p w14:paraId="3787DE5C" w14:textId="653166A9" w:rsidR="00097CF6" w:rsidRDefault="00097CF6" w:rsidP="00401136">
      <w:pPr>
        <w:suppressAutoHyphens/>
        <w:spacing w:after="0" w:line="240" w:lineRule="auto"/>
        <w:contextualSpacing/>
        <w:jc w:val="center"/>
      </w:pPr>
    </w:p>
    <w:p w14:paraId="73D11244" w14:textId="741A588E" w:rsidR="00097CF6" w:rsidRDefault="00097CF6" w:rsidP="00401136">
      <w:pPr>
        <w:suppressAutoHyphens/>
        <w:spacing w:after="0" w:line="240" w:lineRule="auto"/>
        <w:contextualSpacing/>
        <w:jc w:val="center"/>
      </w:pPr>
    </w:p>
    <w:p w14:paraId="19B1B91A" w14:textId="562BDD22" w:rsidR="00097CF6" w:rsidRDefault="00097CF6" w:rsidP="00401136">
      <w:pPr>
        <w:suppressAutoHyphens/>
        <w:spacing w:after="0" w:line="240" w:lineRule="auto"/>
        <w:contextualSpacing/>
        <w:jc w:val="center"/>
      </w:pPr>
    </w:p>
    <w:p w14:paraId="51E93142" w14:textId="1E1554EB" w:rsidR="00097CF6" w:rsidRDefault="00097CF6" w:rsidP="00401136">
      <w:pPr>
        <w:suppressAutoHyphens/>
        <w:spacing w:after="0" w:line="240" w:lineRule="auto"/>
        <w:contextualSpacing/>
        <w:jc w:val="center"/>
      </w:pPr>
    </w:p>
    <w:p w14:paraId="595FB581" w14:textId="77777777" w:rsidR="00097CF6" w:rsidRDefault="00097CF6" w:rsidP="00401136">
      <w:pPr>
        <w:suppressAutoHyphens/>
        <w:spacing w:after="0" w:line="240" w:lineRule="auto"/>
        <w:contextualSpacing/>
        <w:jc w:val="center"/>
      </w:pPr>
    </w:p>
    <w:p w14:paraId="1D9D909D" w14:textId="79C72A71" w:rsidR="00097CF6" w:rsidRDefault="00097CF6" w:rsidP="00401136">
      <w:pPr>
        <w:suppressAutoHyphens/>
        <w:spacing w:after="0" w:line="240" w:lineRule="auto"/>
        <w:contextualSpacing/>
        <w:jc w:val="center"/>
      </w:pPr>
    </w:p>
    <w:p w14:paraId="609D1F34" w14:textId="77777777" w:rsidR="00097CF6" w:rsidRDefault="00097CF6" w:rsidP="00401136">
      <w:pPr>
        <w:suppressAutoHyphens/>
        <w:spacing w:after="0" w:line="240" w:lineRule="auto"/>
        <w:contextualSpacing/>
        <w:jc w:val="center"/>
      </w:pPr>
    </w:p>
    <w:p w14:paraId="7EBF3CE9" w14:textId="152E8B42" w:rsidR="00097CF6" w:rsidRDefault="00097CF6" w:rsidP="00401136">
      <w:pPr>
        <w:suppressAutoHyphens/>
        <w:spacing w:after="0" w:line="240" w:lineRule="auto"/>
        <w:contextualSpacing/>
        <w:jc w:val="center"/>
      </w:pPr>
    </w:p>
    <w:p w14:paraId="1144A341" w14:textId="77777777" w:rsidR="00097CF6" w:rsidRDefault="00097CF6" w:rsidP="00401136">
      <w:pPr>
        <w:suppressAutoHyphens/>
        <w:spacing w:after="0" w:line="240" w:lineRule="auto"/>
        <w:contextualSpacing/>
        <w:jc w:val="center"/>
      </w:pPr>
    </w:p>
    <w:p w14:paraId="1DEDBAE7" w14:textId="4C4CE7F6" w:rsidR="00097CF6" w:rsidRDefault="00097CF6" w:rsidP="00401136">
      <w:pPr>
        <w:suppressAutoHyphens/>
        <w:spacing w:after="0" w:line="240" w:lineRule="auto"/>
        <w:contextualSpacing/>
        <w:jc w:val="center"/>
      </w:pPr>
    </w:p>
    <w:p w14:paraId="4B4274BB" w14:textId="77777777" w:rsidR="00097CF6" w:rsidRDefault="00097CF6" w:rsidP="00401136">
      <w:pPr>
        <w:suppressAutoHyphens/>
        <w:spacing w:after="0" w:line="240" w:lineRule="auto"/>
        <w:contextualSpacing/>
        <w:jc w:val="center"/>
      </w:pPr>
    </w:p>
    <w:p w14:paraId="3E05680F" w14:textId="77777777" w:rsidR="00097CF6" w:rsidRDefault="00097CF6" w:rsidP="00401136">
      <w:pPr>
        <w:suppressAutoHyphens/>
        <w:spacing w:after="0" w:line="240" w:lineRule="auto"/>
        <w:contextualSpacing/>
        <w:jc w:val="center"/>
      </w:pPr>
    </w:p>
    <w:p w14:paraId="72D56222" w14:textId="3435D60F" w:rsidR="00097CF6" w:rsidRDefault="00097CF6" w:rsidP="00401136">
      <w:pPr>
        <w:suppressAutoHyphens/>
        <w:spacing w:after="0" w:line="240" w:lineRule="auto"/>
        <w:contextualSpacing/>
        <w:jc w:val="center"/>
      </w:pPr>
    </w:p>
    <w:p w14:paraId="6F9C152D" w14:textId="77777777" w:rsidR="00097CF6" w:rsidRDefault="00097CF6" w:rsidP="00401136">
      <w:pPr>
        <w:suppressAutoHyphens/>
        <w:spacing w:after="0" w:line="240" w:lineRule="auto"/>
        <w:contextualSpacing/>
        <w:jc w:val="center"/>
      </w:pPr>
    </w:p>
    <w:p w14:paraId="6789B63A" w14:textId="77777777" w:rsidR="00097CF6" w:rsidRDefault="00097CF6" w:rsidP="00401136">
      <w:pPr>
        <w:suppressAutoHyphens/>
        <w:spacing w:after="0" w:line="240" w:lineRule="auto"/>
        <w:contextualSpacing/>
        <w:jc w:val="center"/>
      </w:pPr>
    </w:p>
    <w:p w14:paraId="67330AD6" w14:textId="56A5E6E9" w:rsidR="00097CF6" w:rsidRDefault="00097CF6" w:rsidP="00401136">
      <w:pPr>
        <w:suppressAutoHyphens/>
        <w:spacing w:after="0" w:line="240" w:lineRule="auto"/>
        <w:contextualSpacing/>
        <w:jc w:val="center"/>
      </w:pPr>
    </w:p>
    <w:p w14:paraId="558B4818" w14:textId="77777777" w:rsidR="00097CF6" w:rsidRDefault="00097CF6" w:rsidP="00401136">
      <w:pPr>
        <w:suppressAutoHyphens/>
        <w:spacing w:after="0" w:line="240" w:lineRule="auto"/>
        <w:contextualSpacing/>
        <w:jc w:val="center"/>
      </w:pPr>
    </w:p>
    <w:p w14:paraId="1AB2ED48" w14:textId="04E0ED9E" w:rsidR="00097CF6" w:rsidRDefault="00097CF6" w:rsidP="00401136">
      <w:pPr>
        <w:suppressAutoHyphens/>
        <w:spacing w:after="0" w:line="240" w:lineRule="auto"/>
        <w:contextualSpacing/>
        <w:jc w:val="center"/>
      </w:pPr>
    </w:p>
    <w:p w14:paraId="564E015F" w14:textId="77777777" w:rsidR="00097CF6" w:rsidRDefault="00097CF6" w:rsidP="00401136">
      <w:pPr>
        <w:suppressAutoHyphens/>
        <w:spacing w:after="0" w:line="240" w:lineRule="auto"/>
        <w:contextualSpacing/>
        <w:jc w:val="center"/>
      </w:pPr>
    </w:p>
    <w:p w14:paraId="1142801B" w14:textId="77777777" w:rsidR="00097CF6" w:rsidRDefault="00097CF6" w:rsidP="00401136">
      <w:pPr>
        <w:suppressAutoHyphens/>
        <w:spacing w:after="0" w:line="240" w:lineRule="auto"/>
        <w:contextualSpacing/>
        <w:jc w:val="center"/>
      </w:pPr>
    </w:p>
    <w:p w14:paraId="11B0CB88" w14:textId="77777777" w:rsidR="00097CF6" w:rsidRDefault="00097CF6" w:rsidP="00401136">
      <w:pPr>
        <w:suppressAutoHyphens/>
        <w:spacing w:after="0" w:line="240" w:lineRule="auto"/>
        <w:contextualSpacing/>
        <w:jc w:val="center"/>
      </w:pPr>
    </w:p>
    <w:p w14:paraId="3F4C2617" w14:textId="77777777" w:rsidR="00097CF6" w:rsidRDefault="00097CF6" w:rsidP="00401136">
      <w:pPr>
        <w:suppressAutoHyphens/>
        <w:spacing w:after="0" w:line="240" w:lineRule="auto"/>
        <w:contextualSpacing/>
        <w:jc w:val="center"/>
      </w:pPr>
    </w:p>
    <w:p w14:paraId="20E0592C" w14:textId="77777777" w:rsidR="00097CF6" w:rsidRDefault="00097CF6" w:rsidP="00401136">
      <w:pPr>
        <w:suppressAutoHyphens/>
        <w:spacing w:after="0" w:line="240" w:lineRule="auto"/>
        <w:contextualSpacing/>
        <w:jc w:val="center"/>
      </w:pPr>
    </w:p>
    <w:p w14:paraId="2BA9CC2A" w14:textId="77777777" w:rsidR="00097CF6" w:rsidRDefault="00097CF6" w:rsidP="00401136">
      <w:pPr>
        <w:suppressAutoHyphens/>
        <w:spacing w:after="0" w:line="240" w:lineRule="auto"/>
        <w:contextualSpacing/>
        <w:jc w:val="center"/>
      </w:pPr>
    </w:p>
    <w:p w14:paraId="1D767007" w14:textId="77777777" w:rsidR="00097CF6" w:rsidRDefault="00097CF6" w:rsidP="00401136">
      <w:pPr>
        <w:suppressAutoHyphens/>
        <w:spacing w:after="0" w:line="240" w:lineRule="auto"/>
        <w:contextualSpacing/>
        <w:jc w:val="center"/>
      </w:pPr>
    </w:p>
    <w:p w14:paraId="1ED8035C" w14:textId="77777777" w:rsidR="00097CF6" w:rsidRDefault="00097CF6" w:rsidP="00401136">
      <w:pPr>
        <w:suppressAutoHyphens/>
        <w:spacing w:after="0" w:line="240" w:lineRule="auto"/>
        <w:contextualSpacing/>
        <w:jc w:val="center"/>
      </w:pPr>
    </w:p>
    <w:p w14:paraId="50CB52F1" w14:textId="77777777" w:rsidR="00097CF6" w:rsidRDefault="00097CF6" w:rsidP="00401136">
      <w:pPr>
        <w:suppressAutoHyphens/>
        <w:spacing w:after="0" w:line="240" w:lineRule="auto"/>
        <w:contextualSpacing/>
        <w:jc w:val="center"/>
      </w:pPr>
    </w:p>
    <w:p w14:paraId="7B243AD5" w14:textId="77777777" w:rsidR="00097CF6" w:rsidRDefault="00097CF6" w:rsidP="00401136">
      <w:pPr>
        <w:suppressAutoHyphens/>
        <w:spacing w:after="0" w:line="240" w:lineRule="auto"/>
        <w:contextualSpacing/>
        <w:jc w:val="center"/>
      </w:pPr>
    </w:p>
    <w:p w14:paraId="57134C0C" w14:textId="77777777" w:rsidR="00097CF6" w:rsidRDefault="00097CF6" w:rsidP="00401136">
      <w:pPr>
        <w:suppressAutoHyphens/>
        <w:spacing w:after="0" w:line="240" w:lineRule="auto"/>
        <w:contextualSpacing/>
        <w:jc w:val="center"/>
      </w:pPr>
    </w:p>
    <w:p w14:paraId="161228D1" w14:textId="1EF355D5" w:rsidR="00ED44F4" w:rsidRDefault="00ED44F4" w:rsidP="00401136">
      <w:pPr>
        <w:suppressAutoHyphens/>
        <w:spacing w:after="0" w:line="240" w:lineRule="auto"/>
        <w:contextualSpacing/>
        <w:jc w:val="center"/>
      </w:pPr>
    </w:p>
    <w:p w14:paraId="671FCA44" w14:textId="77777777" w:rsidR="00097CF6" w:rsidRPr="00401136" w:rsidRDefault="00097CF6" w:rsidP="00401136">
      <w:pPr>
        <w:suppressAutoHyphens/>
        <w:spacing w:after="0" w:line="240" w:lineRule="auto"/>
        <w:contextualSpacing/>
        <w:jc w:val="center"/>
      </w:pPr>
    </w:p>
    <w:p w14:paraId="6DEF6BA3" w14:textId="5658F1D2" w:rsidR="4A7E753B" w:rsidRPr="00401136" w:rsidRDefault="1C409482" w:rsidP="00401136">
      <w:pPr>
        <w:numPr>
          <w:ilvl w:val="0"/>
          <w:numId w:val="2"/>
        </w:numPr>
        <w:suppressAutoHyphens/>
        <w:spacing w:after="0" w:line="240" w:lineRule="auto"/>
        <w:contextualSpacing/>
      </w:pPr>
      <w:r w:rsidRPr="00401136">
        <w:t xml:space="preserve">Write a report </w:t>
      </w:r>
      <w:r w:rsidR="78E297AC" w:rsidRPr="00401136">
        <w:t>to</w:t>
      </w:r>
      <w:r w:rsidRPr="00401136">
        <w:t xml:space="preserve"> </w:t>
      </w:r>
      <w:r w:rsidR="031454E7" w:rsidRPr="00401136">
        <w:t>clearly</w:t>
      </w:r>
      <w:r w:rsidR="031454E7" w:rsidRPr="00401136">
        <w:rPr>
          <w:b/>
          <w:bCs/>
        </w:rPr>
        <w:t xml:space="preserve"> summarize</w:t>
      </w:r>
      <w:r w:rsidRPr="00401136">
        <w:t xml:space="preserve"> your </w:t>
      </w:r>
      <w:r w:rsidR="45CDE846" w:rsidRPr="00401136">
        <w:t xml:space="preserve">RMA </w:t>
      </w:r>
      <w:r w:rsidR="45CDE846" w:rsidRPr="00401136">
        <w:rPr>
          <w:b/>
          <w:bCs/>
        </w:rPr>
        <w:t xml:space="preserve">data </w:t>
      </w:r>
      <w:r w:rsidR="115F2381" w:rsidRPr="00401136">
        <w:rPr>
          <w:b/>
          <w:bCs/>
        </w:rPr>
        <w:t>analysis</w:t>
      </w:r>
      <w:r w:rsidR="115F2381" w:rsidRPr="00401136">
        <w:t xml:space="preserve"> </w:t>
      </w:r>
      <w:r w:rsidR="5F532E75" w:rsidRPr="00401136">
        <w:t>for</w:t>
      </w:r>
      <w:r w:rsidRPr="00401136">
        <w:t xml:space="preserve"> stakeholders.</w:t>
      </w:r>
      <w:r w:rsidR="121CD1E2" w:rsidRPr="00401136">
        <w:t xml:space="preserve"> When you summarize the results, consider the following questions</w:t>
      </w:r>
      <w:r w:rsidR="37BBE7F5" w:rsidRPr="00401136">
        <w:t>:</w:t>
      </w:r>
    </w:p>
    <w:p w14:paraId="54E28B95" w14:textId="77777777" w:rsidR="003C6C92" w:rsidRPr="00401136" w:rsidRDefault="003C6C92" w:rsidP="00E34862">
      <w:pPr>
        <w:suppressAutoHyphens/>
        <w:spacing w:after="0" w:line="240" w:lineRule="auto"/>
        <w:contextualSpacing/>
      </w:pPr>
    </w:p>
    <w:p w14:paraId="4F872CC0" w14:textId="5C34B506" w:rsidR="00C25131" w:rsidRPr="00401136" w:rsidRDefault="37BBE7F5" w:rsidP="00C25131">
      <w:pPr>
        <w:pStyle w:val="ListParagraph"/>
        <w:numPr>
          <w:ilvl w:val="1"/>
          <w:numId w:val="2"/>
        </w:numPr>
        <w:suppressAutoHyphens/>
        <w:spacing w:after="0" w:line="240" w:lineRule="auto"/>
      </w:pPr>
      <w:r w:rsidRPr="00401136">
        <w:t xml:space="preserve">How does the data provide the product manager with usable information? </w:t>
      </w:r>
    </w:p>
    <w:p w14:paraId="2894920F" w14:textId="74A0490B" w:rsidR="55F9E82B" w:rsidRPr="00401136" w:rsidRDefault="37BBE7F5" w:rsidP="00401136">
      <w:pPr>
        <w:pStyle w:val="ListParagraph"/>
        <w:numPr>
          <w:ilvl w:val="1"/>
          <w:numId w:val="2"/>
        </w:numPr>
        <w:suppressAutoHyphens/>
        <w:spacing w:after="0" w:line="240" w:lineRule="auto"/>
      </w:pPr>
      <w:r w:rsidRPr="00401136">
        <w:t xml:space="preserve">What are the potential flaws in the data that has been presented? </w:t>
      </w:r>
    </w:p>
    <w:p w14:paraId="45C8DE54" w14:textId="1BA806AA" w:rsidR="55F9E82B" w:rsidRDefault="37BBE7F5" w:rsidP="00401136">
      <w:pPr>
        <w:pStyle w:val="ListParagraph"/>
        <w:numPr>
          <w:ilvl w:val="1"/>
          <w:numId w:val="2"/>
        </w:numPr>
        <w:suppressAutoHyphens/>
        <w:spacing w:after="0" w:line="240" w:lineRule="auto"/>
      </w:pPr>
      <w:r w:rsidRPr="00401136">
        <w:t>Are there any limitations on your conclusions or any other ways of looking at your findings that you haven’t considered? Clearly communicate your findings to stakeholders</w:t>
      </w:r>
      <w:r w:rsidR="625923B1" w:rsidRPr="00401136">
        <w:t>.</w:t>
      </w:r>
    </w:p>
    <w:p w14:paraId="6E017B58" w14:textId="77777777" w:rsidR="00E34862" w:rsidRPr="00401136" w:rsidRDefault="00E34862" w:rsidP="00E34862">
      <w:pPr>
        <w:suppressAutoHyphens/>
        <w:spacing w:after="0" w:line="240" w:lineRule="auto"/>
      </w:pPr>
    </w:p>
    <w:p w14:paraId="6A774BAC" w14:textId="27B99518" w:rsidR="55F9E82B" w:rsidRDefault="00C84CFF" w:rsidP="00E34862">
      <w:pPr>
        <w:suppressAutoHyphens/>
        <w:spacing w:after="0" w:line="240" w:lineRule="auto"/>
        <w:contextualSpacing/>
        <w:jc w:val="center"/>
        <w:rPr>
          <w:color w:val="000000" w:themeColor="text1"/>
        </w:rPr>
      </w:pPr>
      <w:r>
        <w:rPr>
          <w:color w:val="000000" w:themeColor="text1"/>
        </w:rPr>
        <w:t xml:space="preserve">When looking at the information, it provides more a visual aid when looking at what states are having higher percentage returns as well as total number of returns. Allowing the company to further investigate why the number of occurrences are happening and how to plan for moving forward. This allows us to also see how sales are going in those states and how they can further help them with mitigating returns. </w:t>
      </w:r>
    </w:p>
    <w:p w14:paraId="3F48CBEC" w14:textId="77777777" w:rsidR="00C84CFF" w:rsidRDefault="00C84CFF" w:rsidP="00E34862">
      <w:pPr>
        <w:suppressAutoHyphens/>
        <w:spacing w:after="0" w:line="240" w:lineRule="auto"/>
        <w:contextualSpacing/>
        <w:jc w:val="center"/>
        <w:rPr>
          <w:color w:val="000000" w:themeColor="text1"/>
        </w:rPr>
      </w:pPr>
    </w:p>
    <w:p w14:paraId="0918FD15" w14:textId="79212BCC" w:rsidR="00C84CFF" w:rsidRDefault="00C84CFF" w:rsidP="00E34862">
      <w:pPr>
        <w:suppressAutoHyphens/>
        <w:spacing w:after="0" w:line="240" w:lineRule="auto"/>
        <w:contextualSpacing/>
        <w:jc w:val="center"/>
        <w:rPr>
          <w:color w:val="000000" w:themeColor="text1"/>
        </w:rPr>
      </w:pPr>
      <w:r>
        <w:rPr>
          <w:color w:val="000000" w:themeColor="text1"/>
        </w:rPr>
        <w:t xml:space="preserve">When running the </w:t>
      </w:r>
      <w:proofErr w:type="gramStart"/>
      <w:r>
        <w:rPr>
          <w:color w:val="000000" w:themeColor="text1"/>
        </w:rPr>
        <w:t>report</w:t>
      </w:r>
      <w:proofErr w:type="gramEnd"/>
      <w:r>
        <w:rPr>
          <w:color w:val="000000" w:themeColor="text1"/>
        </w:rPr>
        <w:t xml:space="preserve"> it primarily displays how many returns are in each state and what the percentage looks like. It does not provide a detailed explanation when trying to find the root cause of the </w:t>
      </w:r>
      <w:proofErr w:type="gramStart"/>
      <w:r>
        <w:rPr>
          <w:color w:val="000000" w:themeColor="text1"/>
        </w:rPr>
        <w:t>amount</w:t>
      </w:r>
      <w:proofErr w:type="gramEnd"/>
      <w:r>
        <w:rPr>
          <w:color w:val="000000" w:themeColor="text1"/>
        </w:rPr>
        <w:t xml:space="preserve"> of returns. We would want to be able to narrow down the root cause of the returns and ensure that </w:t>
      </w:r>
      <w:proofErr w:type="gramStart"/>
      <w:r>
        <w:rPr>
          <w:color w:val="000000" w:themeColor="text1"/>
        </w:rPr>
        <w:t>we would</w:t>
      </w:r>
      <w:proofErr w:type="gramEnd"/>
      <w:r>
        <w:rPr>
          <w:color w:val="000000" w:themeColor="text1"/>
        </w:rPr>
        <w:t xml:space="preserve"> have accurate data to allow us to see what company projects need to occur in order to mitigate or minimize the </w:t>
      </w:r>
      <w:proofErr w:type="gramStart"/>
      <w:r>
        <w:rPr>
          <w:color w:val="000000" w:themeColor="text1"/>
        </w:rPr>
        <w:t>amount</w:t>
      </w:r>
      <w:proofErr w:type="gramEnd"/>
      <w:r>
        <w:rPr>
          <w:color w:val="000000" w:themeColor="text1"/>
        </w:rPr>
        <w:t xml:space="preserve"> of returns generated. </w:t>
      </w:r>
    </w:p>
    <w:p w14:paraId="1C0F9682" w14:textId="77777777" w:rsidR="00C84CFF" w:rsidRDefault="00C84CFF" w:rsidP="00E34862">
      <w:pPr>
        <w:suppressAutoHyphens/>
        <w:spacing w:after="0" w:line="240" w:lineRule="auto"/>
        <w:contextualSpacing/>
        <w:jc w:val="center"/>
        <w:rPr>
          <w:color w:val="000000" w:themeColor="text1"/>
        </w:rPr>
      </w:pPr>
    </w:p>
    <w:p w14:paraId="31F1D831" w14:textId="7CF2146B" w:rsidR="00C84CFF" w:rsidRPr="00401136" w:rsidRDefault="00C84CFF" w:rsidP="00E34862">
      <w:pPr>
        <w:suppressAutoHyphens/>
        <w:spacing w:after="0" w:line="240" w:lineRule="auto"/>
        <w:contextualSpacing/>
        <w:jc w:val="center"/>
        <w:rPr>
          <w:color w:val="000000" w:themeColor="text1"/>
        </w:rPr>
      </w:pPr>
      <w:r>
        <w:rPr>
          <w:color w:val="000000" w:themeColor="text1"/>
        </w:rPr>
        <w:t xml:space="preserve">When it comes to limitations on my </w:t>
      </w:r>
      <w:proofErr w:type="gramStart"/>
      <w:r>
        <w:rPr>
          <w:color w:val="000000" w:themeColor="text1"/>
        </w:rPr>
        <w:t>conclusions,</w:t>
      </w:r>
      <w:proofErr w:type="gramEnd"/>
      <w:r>
        <w:rPr>
          <w:color w:val="000000" w:themeColor="text1"/>
        </w:rPr>
        <w:t xml:space="preserve"> is that there would need to be more details on the returns. And try to see why certain products </w:t>
      </w:r>
      <w:proofErr w:type="gramStart"/>
      <w:r>
        <w:rPr>
          <w:color w:val="000000" w:themeColor="text1"/>
        </w:rPr>
        <w:t>may have defects in why</w:t>
      </w:r>
      <w:proofErr w:type="gramEnd"/>
      <w:r>
        <w:rPr>
          <w:color w:val="000000" w:themeColor="text1"/>
        </w:rPr>
        <w:t xml:space="preserve"> they would have a high return rate. Something that I would communicate with my stakeholders </w:t>
      </w:r>
      <w:proofErr w:type="gramStart"/>
      <w:r>
        <w:rPr>
          <w:color w:val="000000" w:themeColor="text1"/>
        </w:rPr>
        <w:t>are</w:t>
      </w:r>
      <w:proofErr w:type="gramEnd"/>
      <w:r>
        <w:rPr>
          <w:color w:val="000000" w:themeColor="text1"/>
        </w:rPr>
        <w:t xml:space="preserve"> that there is a high percentage of returns in Massachusetts when looking at the queries given. Showing that the highest returned product shown is the BAS-48-1 C Which is the Basic Switch 10-100-1000 </w:t>
      </w:r>
      <w:proofErr w:type="spellStart"/>
      <w:r>
        <w:rPr>
          <w:color w:val="000000" w:themeColor="text1"/>
        </w:rPr>
        <w:t>BaseT</w:t>
      </w:r>
      <w:proofErr w:type="spellEnd"/>
      <w:r>
        <w:rPr>
          <w:color w:val="000000" w:themeColor="text1"/>
        </w:rPr>
        <w:t xml:space="preserve"> 48 port. And that if they were to provide additional information that would </w:t>
      </w:r>
      <w:proofErr w:type="gramStart"/>
      <w:r>
        <w:rPr>
          <w:color w:val="000000" w:themeColor="text1"/>
        </w:rPr>
        <w:t>help best</w:t>
      </w:r>
      <w:proofErr w:type="gramEnd"/>
      <w:r>
        <w:rPr>
          <w:color w:val="000000" w:themeColor="text1"/>
        </w:rPr>
        <w:t xml:space="preserve"> describe why they are returned at a higher </w:t>
      </w:r>
      <w:r>
        <w:rPr>
          <w:color w:val="000000" w:themeColor="text1"/>
        </w:rPr>
        <w:lastRenderedPageBreak/>
        <w:t>frequency. Would allow the company to be able to find the root cause or defect to ensure that the product works properly. And reduce the number of returns.</w:t>
      </w:r>
    </w:p>
    <w:sectPr w:rsidR="00C84CFF" w:rsidRPr="00401136">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A5CEF" w14:textId="77777777" w:rsidR="001A50EC" w:rsidRDefault="001A50EC">
      <w:pPr>
        <w:spacing w:after="0" w:line="240" w:lineRule="auto"/>
      </w:pPr>
      <w:r>
        <w:separator/>
      </w:r>
    </w:p>
  </w:endnote>
  <w:endnote w:type="continuationSeparator" w:id="0">
    <w:p w14:paraId="4648A90C" w14:textId="77777777" w:rsidR="001A50EC" w:rsidRDefault="001A50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BE22F" w14:textId="77777777" w:rsidR="001A50EC" w:rsidRDefault="001A50EC">
      <w:pPr>
        <w:spacing w:after="0" w:line="240" w:lineRule="auto"/>
      </w:pPr>
      <w:r>
        <w:separator/>
      </w:r>
    </w:p>
  </w:footnote>
  <w:footnote w:type="continuationSeparator" w:id="0">
    <w:p w14:paraId="7652AD47" w14:textId="77777777" w:rsidR="001A50EC" w:rsidRDefault="001A50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2"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num w:numId="1" w16cid:durableId="129789411">
    <w:abstractNumId w:val="1"/>
  </w:num>
  <w:num w:numId="2" w16cid:durableId="599341826">
    <w:abstractNumId w:val="3"/>
  </w:num>
  <w:num w:numId="3" w16cid:durableId="1786003885">
    <w:abstractNumId w:val="0"/>
  </w:num>
  <w:num w:numId="4" w16cid:durableId="1781562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qgUAs95V+iwAAAA="/>
  </w:docVars>
  <w:rsids>
    <w:rsidRoot w:val="00ED44F4"/>
    <w:rsid w:val="0001662A"/>
    <w:rsid w:val="00030718"/>
    <w:rsid w:val="000551EC"/>
    <w:rsid w:val="00096DBA"/>
    <w:rsid w:val="00097CF6"/>
    <w:rsid w:val="0011356A"/>
    <w:rsid w:val="00121B16"/>
    <w:rsid w:val="001350EB"/>
    <w:rsid w:val="00196D8D"/>
    <w:rsid w:val="001A50EC"/>
    <w:rsid w:val="00240526"/>
    <w:rsid w:val="002A58BD"/>
    <w:rsid w:val="003C6C92"/>
    <w:rsid w:val="003E367A"/>
    <w:rsid w:val="00401136"/>
    <w:rsid w:val="00432D5F"/>
    <w:rsid w:val="004538A5"/>
    <w:rsid w:val="004B7D0C"/>
    <w:rsid w:val="004C582D"/>
    <w:rsid w:val="004E423B"/>
    <w:rsid w:val="00564DB6"/>
    <w:rsid w:val="006E399A"/>
    <w:rsid w:val="007522D6"/>
    <w:rsid w:val="00765277"/>
    <w:rsid w:val="007C6333"/>
    <w:rsid w:val="008F07D5"/>
    <w:rsid w:val="009437B7"/>
    <w:rsid w:val="00971C81"/>
    <w:rsid w:val="009B5A30"/>
    <w:rsid w:val="00A33165"/>
    <w:rsid w:val="00AB273B"/>
    <w:rsid w:val="00AE6917"/>
    <w:rsid w:val="00B15661"/>
    <w:rsid w:val="00BD2869"/>
    <w:rsid w:val="00C203B4"/>
    <w:rsid w:val="00C25131"/>
    <w:rsid w:val="00C84CFF"/>
    <w:rsid w:val="00CD580D"/>
    <w:rsid w:val="00D47544"/>
    <w:rsid w:val="00D61599"/>
    <w:rsid w:val="00DD1BB2"/>
    <w:rsid w:val="00DD3FF5"/>
    <w:rsid w:val="00DE4129"/>
    <w:rsid w:val="00E076D0"/>
    <w:rsid w:val="00E34862"/>
    <w:rsid w:val="00E538AE"/>
    <w:rsid w:val="00E561FB"/>
    <w:rsid w:val="00ED44F4"/>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Wyrwas, Nicholas</cp:lastModifiedBy>
  <cp:revision>2</cp:revision>
  <dcterms:created xsi:type="dcterms:W3CDTF">2024-04-21T18:37:00Z</dcterms:created>
  <dcterms:modified xsi:type="dcterms:W3CDTF">2024-04-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